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45C" w:rsidRPr="00F2724F" w:rsidRDefault="00042A4D" w:rsidP="00941CFD">
      <w:pPr>
        <w:spacing w:after="0"/>
        <w:rPr>
          <w:rFonts w:ascii="Times New Roman" w:hAnsi="Times New Roman"/>
          <w:b/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682625" cy="762000"/>
            <wp:effectExtent l="0" t="0" r="3175" b="0"/>
            <wp:wrapSquare wrapText="bothSides"/>
            <wp:docPr id="2" name="Picture 2" descr="2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6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724F">
        <w:rPr>
          <w:rFonts w:ascii="Times New Roman" w:hAnsi="Times New Roman"/>
          <w:b/>
          <w:sz w:val="36"/>
          <w:szCs w:val="36"/>
        </w:rPr>
        <w:t xml:space="preserve">     </w:t>
      </w:r>
      <w:r w:rsidR="00C831CF">
        <w:rPr>
          <w:rFonts w:ascii="Times New Roman" w:hAnsi="Times New Roman"/>
          <w:b/>
          <w:sz w:val="36"/>
          <w:szCs w:val="36"/>
        </w:rPr>
        <w:t xml:space="preserve">  </w:t>
      </w:r>
      <w:r w:rsidR="00F2724F">
        <w:rPr>
          <w:rFonts w:ascii="Times New Roman" w:hAnsi="Times New Roman"/>
          <w:b/>
          <w:sz w:val="36"/>
          <w:szCs w:val="36"/>
        </w:rPr>
        <w:t xml:space="preserve"> </w:t>
      </w:r>
      <w:r w:rsidR="000517B6" w:rsidRPr="00F2724F">
        <w:rPr>
          <w:rFonts w:ascii="Times New Roman" w:hAnsi="Times New Roman"/>
          <w:b/>
          <w:sz w:val="36"/>
          <w:szCs w:val="36"/>
        </w:rPr>
        <w:t>THE UNIVERSITY OF HONG KONG</w:t>
      </w:r>
    </w:p>
    <w:p w:rsidR="000517B6" w:rsidRPr="00B67406" w:rsidRDefault="00C831CF" w:rsidP="00941CFD">
      <w:pPr>
        <w:spacing w:after="0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/>
          <w:b/>
          <w:sz w:val="36"/>
          <w:szCs w:val="36"/>
        </w:rPr>
        <w:t xml:space="preserve">  </w:t>
      </w:r>
      <w:r w:rsidR="000517B6" w:rsidRPr="00F2724F">
        <w:rPr>
          <w:rFonts w:ascii="Times New Roman" w:hAnsi="Times New Roman"/>
          <w:b/>
          <w:sz w:val="36"/>
          <w:szCs w:val="36"/>
        </w:rPr>
        <w:t>D</w:t>
      </w:r>
      <w:r w:rsidR="00F2724F" w:rsidRPr="00F2724F">
        <w:rPr>
          <w:rFonts w:ascii="Times New Roman" w:hAnsi="Times New Roman"/>
          <w:b/>
          <w:sz w:val="36"/>
          <w:szCs w:val="36"/>
        </w:rPr>
        <w:t>epartment of Statistics and Actuarial Science</w:t>
      </w:r>
    </w:p>
    <w:p w:rsidR="000517B6" w:rsidRPr="009663BD" w:rsidRDefault="000517B6" w:rsidP="00941CFD">
      <w:pPr>
        <w:spacing w:after="0"/>
        <w:rPr>
          <w:rFonts w:ascii="Times New Roman" w:hAnsi="Times New Roman"/>
          <w:b/>
          <w:sz w:val="10"/>
          <w:szCs w:val="10"/>
          <w:u w:val="single"/>
        </w:rPr>
      </w:pPr>
    </w:p>
    <w:p w:rsidR="000517B6" w:rsidRPr="00231D44" w:rsidRDefault="00F2724F" w:rsidP="00231D44">
      <w:pPr>
        <w:pStyle w:val="NormalWeb"/>
        <w:rPr>
          <w:rStyle w:val="Strong"/>
        </w:rPr>
      </w:pPr>
      <w:r w:rsidRPr="00F2724F">
        <w:rPr>
          <w:sz w:val="30"/>
          <w:szCs w:val="30"/>
        </w:rPr>
        <w:t xml:space="preserve">                     </w:t>
      </w:r>
      <w:r w:rsidR="00C831CF">
        <w:rPr>
          <w:sz w:val="30"/>
          <w:szCs w:val="30"/>
        </w:rPr>
        <w:t xml:space="preserve">      </w:t>
      </w:r>
      <w:r w:rsidR="00C831CF" w:rsidRPr="00231D44">
        <w:rPr>
          <w:rStyle w:val="Strong"/>
        </w:rPr>
        <w:t xml:space="preserve"> Evaluation by Employer</w:t>
      </w:r>
      <w:r w:rsidR="00231D44" w:rsidRPr="00231D44">
        <w:rPr>
          <w:rStyle w:val="Strong"/>
        </w:rPr>
        <w:t>/ Supervisor</w:t>
      </w:r>
    </w:p>
    <w:p w:rsidR="000517B6" w:rsidRPr="00B67406" w:rsidRDefault="008E3BD9" w:rsidP="009F4DF8">
      <w:pPr>
        <w:pBdr>
          <w:bottom w:val="single" w:sz="12" w:space="1" w:color="auto"/>
        </w:pBdr>
        <w:spacing w:after="0"/>
        <w:rPr>
          <w:rFonts w:ascii="Times New Roman" w:hAnsi="Times New Roman"/>
        </w:rPr>
      </w:pPr>
      <w:r w:rsidRPr="00B67406">
        <w:rPr>
          <w:rFonts w:ascii="Times New Roman" w:hAnsi="Times New Roman"/>
        </w:rPr>
        <w:t>Dear Employer</w:t>
      </w:r>
      <w:r w:rsidR="00C831CF">
        <w:rPr>
          <w:rFonts w:ascii="Times New Roman" w:hAnsi="Times New Roman"/>
        </w:rPr>
        <w:t>/Supervisor</w:t>
      </w:r>
      <w:r w:rsidRPr="00B67406">
        <w:rPr>
          <w:rFonts w:ascii="Times New Roman" w:hAnsi="Times New Roman"/>
        </w:rPr>
        <w:t>,</w:t>
      </w:r>
    </w:p>
    <w:p w:rsidR="009F4DF8" w:rsidRPr="00B67406" w:rsidRDefault="009F4DF8" w:rsidP="009F4DF8">
      <w:pPr>
        <w:pBdr>
          <w:bottom w:val="single" w:sz="12" w:space="1" w:color="auto"/>
        </w:pBdr>
        <w:spacing w:after="0"/>
        <w:rPr>
          <w:rFonts w:ascii="Times New Roman" w:hAnsi="Times New Roman"/>
          <w:sz w:val="10"/>
          <w:szCs w:val="10"/>
        </w:rPr>
      </w:pPr>
    </w:p>
    <w:p w:rsidR="009F4DF8" w:rsidRPr="00B67406" w:rsidRDefault="007F1CCA" w:rsidP="008D279B">
      <w:pPr>
        <w:pBdr>
          <w:bottom w:val="single" w:sz="12" w:space="1" w:color="auto"/>
        </w:pBdr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t would be most kind of you if you can</w:t>
      </w:r>
      <w:r w:rsidR="008E3BD9" w:rsidRPr="00B67406">
        <w:rPr>
          <w:rFonts w:ascii="Times New Roman" w:hAnsi="Times New Roman"/>
        </w:rPr>
        <w:t xml:space="preserve"> complete this evaluation form for </w:t>
      </w:r>
      <w:r w:rsidR="00BF7FBB">
        <w:rPr>
          <w:rFonts w:ascii="Times New Roman" w:hAnsi="Times New Roman"/>
        </w:rPr>
        <w:t>our student</w:t>
      </w:r>
      <w:r w:rsidR="008E3BD9" w:rsidRPr="00B67406">
        <w:rPr>
          <w:rFonts w:ascii="Times New Roman" w:hAnsi="Times New Roman"/>
        </w:rPr>
        <w:t xml:space="preserve">.  Your feedback is important not only to the student but also </w:t>
      </w:r>
      <w:r w:rsidR="00961AEC">
        <w:t xml:space="preserve">to </w:t>
      </w:r>
      <w:r w:rsidR="008E3BD9" w:rsidRPr="00B67406">
        <w:rPr>
          <w:rFonts w:ascii="Times New Roman" w:hAnsi="Times New Roman"/>
        </w:rPr>
        <w:t>the Department of Statistics and Actuarial Science for the enh</w:t>
      </w:r>
      <w:r w:rsidR="00CD6899">
        <w:rPr>
          <w:rFonts w:ascii="Times New Roman" w:hAnsi="Times New Roman"/>
        </w:rPr>
        <w:t xml:space="preserve">ancement of our study </w:t>
      </w:r>
      <w:proofErr w:type="spellStart"/>
      <w:r w:rsidR="00CD6899">
        <w:rPr>
          <w:rFonts w:ascii="Times New Roman" w:hAnsi="Times New Roman"/>
        </w:rPr>
        <w:t>programme</w:t>
      </w:r>
      <w:proofErr w:type="spellEnd"/>
      <w:r w:rsidR="00D155F7">
        <w:rPr>
          <w:rFonts w:ascii="Times New Roman" w:hAnsi="Times New Roman"/>
        </w:rPr>
        <w:t>.</w:t>
      </w:r>
    </w:p>
    <w:p w:rsidR="00852EB3" w:rsidRPr="00B67406" w:rsidRDefault="00852EB3" w:rsidP="008D279B">
      <w:pPr>
        <w:pBdr>
          <w:bottom w:val="single" w:sz="12" w:space="1" w:color="auto"/>
        </w:pBdr>
        <w:spacing w:after="0"/>
        <w:jc w:val="both"/>
        <w:rPr>
          <w:rFonts w:ascii="Times New Roman" w:hAnsi="Times New Roman"/>
          <w:sz w:val="10"/>
          <w:szCs w:val="10"/>
        </w:rPr>
      </w:pPr>
    </w:p>
    <w:p w:rsidR="00671E66" w:rsidRDefault="008E3BD9" w:rsidP="008D279B">
      <w:pPr>
        <w:pBdr>
          <w:bottom w:val="single" w:sz="12" w:space="1" w:color="auto"/>
        </w:pBdr>
        <w:spacing w:after="0"/>
        <w:jc w:val="both"/>
        <w:rPr>
          <w:rFonts w:ascii="Times New Roman" w:hAnsi="Times New Roman"/>
          <w:i/>
        </w:rPr>
      </w:pPr>
      <w:r w:rsidRPr="00B67406">
        <w:rPr>
          <w:rFonts w:ascii="Times New Roman" w:hAnsi="Times New Roman"/>
        </w:rPr>
        <w:t xml:space="preserve">Please return this evaluation form </w:t>
      </w:r>
      <w:r w:rsidRPr="00B67406">
        <w:rPr>
          <w:rFonts w:ascii="Times New Roman" w:hAnsi="Times New Roman"/>
          <w:b/>
        </w:rPr>
        <w:t xml:space="preserve">by mail </w:t>
      </w:r>
      <w:r w:rsidRPr="00B67406">
        <w:rPr>
          <w:rFonts w:ascii="Times New Roman" w:hAnsi="Times New Roman"/>
        </w:rPr>
        <w:t xml:space="preserve">to </w:t>
      </w:r>
      <w:r w:rsidRPr="00B67406">
        <w:rPr>
          <w:rFonts w:ascii="Times New Roman" w:hAnsi="Times New Roman"/>
          <w:i/>
        </w:rPr>
        <w:t xml:space="preserve">Department of Statistics and Actuarial Science, The University of Hong Kong, </w:t>
      </w:r>
      <w:proofErr w:type="spellStart"/>
      <w:r w:rsidRPr="00B67406">
        <w:rPr>
          <w:rFonts w:ascii="Times New Roman" w:hAnsi="Times New Roman"/>
          <w:i/>
        </w:rPr>
        <w:t>Pokfulam</w:t>
      </w:r>
      <w:proofErr w:type="spellEnd"/>
      <w:r w:rsidRPr="00B67406">
        <w:rPr>
          <w:rFonts w:ascii="Times New Roman" w:hAnsi="Times New Roman"/>
          <w:i/>
        </w:rPr>
        <w:t xml:space="preserve"> Road, Hong Kong </w:t>
      </w:r>
      <w:r w:rsidR="001768CE">
        <w:rPr>
          <w:rFonts w:ascii="Times New Roman" w:hAnsi="Times New Roman"/>
        </w:rPr>
        <w:t xml:space="preserve">OR </w:t>
      </w:r>
      <w:r w:rsidRPr="00B67406">
        <w:rPr>
          <w:rFonts w:ascii="Times New Roman" w:hAnsi="Times New Roman"/>
          <w:b/>
        </w:rPr>
        <w:t xml:space="preserve">by email </w:t>
      </w:r>
      <w:r w:rsidRPr="00B67406">
        <w:rPr>
          <w:rFonts w:ascii="Times New Roman" w:hAnsi="Times New Roman"/>
        </w:rPr>
        <w:t>a</w:t>
      </w:r>
      <w:r w:rsidR="00DB76B3">
        <w:rPr>
          <w:rFonts w:ascii="Times New Roman" w:hAnsi="Times New Roman"/>
        </w:rPr>
        <w:t xml:space="preserve">t </w:t>
      </w:r>
      <w:hyperlink r:id="rId9" w:history="1">
        <w:r w:rsidR="00CE299F" w:rsidRPr="00250A2D">
          <w:rPr>
            <w:rStyle w:val="Hyperlink"/>
            <w:rFonts w:ascii="Times New Roman" w:hAnsi="Times New Roman"/>
          </w:rPr>
          <w:t>mstat@saas.</w:t>
        </w:r>
        <w:r w:rsidR="00CE299F" w:rsidRPr="00250A2D">
          <w:rPr>
            <w:rStyle w:val="Hyperlink"/>
          </w:rPr>
          <w:t>hku.hk</w:t>
        </w:r>
      </w:hyperlink>
      <w:r w:rsidR="00CE299F">
        <w:t xml:space="preserve"> </w:t>
      </w:r>
      <w:r w:rsidR="001768CE">
        <w:rPr>
          <w:rFonts w:ascii="Times New Roman" w:hAnsi="Times New Roman"/>
        </w:rPr>
        <w:t xml:space="preserve">OR </w:t>
      </w:r>
      <w:r w:rsidRPr="00B67406">
        <w:rPr>
          <w:rFonts w:ascii="Times New Roman" w:hAnsi="Times New Roman"/>
          <w:b/>
        </w:rPr>
        <w:t xml:space="preserve">by fax </w:t>
      </w:r>
      <w:r w:rsidRPr="00B67406">
        <w:rPr>
          <w:rFonts w:ascii="Times New Roman" w:hAnsi="Times New Roman"/>
        </w:rPr>
        <w:t xml:space="preserve">at </w:t>
      </w:r>
      <w:r w:rsidRPr="00B67406">
        <w:rPr>
          <w:rFonts w:ascii="Times New Roman" w:hAnsi="Times New Roman"/>
          <w:i/>
        </w:rPr>
        <w:t>2858-9041.</w:t>
      </w:r>
    </w:p>
    <w:p w:rsidR="003E5F35" w:rsidRPr="00900A62" w:rsidRDefault="003E5F35" w:rsidP="008D279B">
      <w:pPr>
        <w:pBdr>
          <w:bottom w:val="single" w:sz="12" w:space="1" w:color="auto"/>
        </w:pBdr>
        <w:spacing w:after="0"/>
        <w:jc w:val="both"/>
        <w:rPr>
          <w:rFonts w:ascii="Times New Roman" w:hAnsi="Times New Roman"/>
          <w:i/>
          <w:sz w:val="10"/>
          <w:szCs w:val="10"/>
        </w:rPr>
      </w:pPr>
    </w:p>
    <w:p w:rsidR="003E5F35" w:rsidRPr="00B67406" w:rsidRDefault="003E5F35" w:rsidP="008D279B">
      <w:pPr>
        <w:pBdr>
          <w:bottom w:val="single" w:sz="12" w:space="1" w:color="auto"/>
        </w:pBdr>
        <w:spacing w:after="0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Thank you </w:t>
      </w:r>
      <w:r w:rsidR="00360878">
        <w:rPr>
          <w:rFonts w:ascii="Times New Roman" w:hAnsi="Times New Roman"/>
          <w:i/>
        </w:rPr>
        <w:t xml:space="preserve">very much </w:t>
      </w:r>
      <w:r>
        <w:rPr>
          <w:rFonts w:ascii="Times New Roman" w:hAnsi="Times New Roman"/>
          <w:i/>
        </w:rPr>
        <w:t>for taking part in this evaluation.</w:t>
      </w:r>
      <w:bookmarkStart w:id="0" w:name="_GoBack"/>
      <w:bookmarkEnd w:id="0"/>
    </w:p>
    <w:p w:rsidR="00832A99" w:rsidRPr="00900A62" w:rsidRDefault="00832A99" w:rsidP="00007692">
      <w:pPr>
        <w:pBdr>
          <w:bottom w:val="single" w:sz="12" w:space="1" w:color="auto"/>
        </w:pBdr>
        <w:spacing w:after="0"/>
        <w:jc w:val="center"/>
        <w:rPr>
          <w:rFonts w:ascii="Times New Roman" w:hAnsi="Times New Roman"/>
          <w:sz w:val="10"/>
          <w:szCs w:val="10"/>
        </w:rPr>
      </w:pPr>
    </w:p>
    <w:p w:rsidR="000517B6" w:rsidRPr="00781DEE" w:rsidRDefault="000517B6" w:rsidP="000517B6">
      <w:pPr>
        <w:spacing w:after="0"/>
        <w:rPr>
          <w:rFonts w:ascii="Times New Roman" w:hAnsi="Times New Roman"/>
          <w:sz w:val="18"/>
          <w:szCs w:val="18"/>
        </w:rPr>
      </w:pP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67"/>
        <w:gridCol w:w="7673"/>
      </w:tblGrid>
      <w:tr w:rsidR="00B605B9" w:rsidRPr="00B67406" w:rsidTr="00231D44">
        <w:trPr>
          <w:trHeight w:hRule="exact" w:val="288"/>
        </w:trPr>
        <w:tc>
          <w:tcPr>
            <w:tcW w:w="18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B605B9" w:rsidRPr="00B67406" w:rsidRDefault="00B67406" w:rsidP="00231D44">
            <w:pPr>
              <w:pStyle w:val="NormalWeb"/>
            </w:pPr>
            <w:r>
              <w:t>Company name</w:t>
            </w:r>
            <w:r w:rsidR="00B605B9" w:rsidRPr="00B67406">
              <w:t>:</w:t>
            </w:r>
          </w:p>
        </w:tc>
        <w:tc>
          <w:tcPr>
            <w:tcW w:w="767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B605B9" w:rsidRPr="00B67406" w:rsidRDefault="00B605B9" w:rsidP="00F87C0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0517B6" w:rsidRPr="00B67406" w:rsidRDefault="000517B6" w:rsidP="00183A3D">
      <w:pPr>
        <w:tabs>
          <w:tab w:val="left" w:pos="198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57"/>
        <w:gridCol w:w="7583"/>
      </w:tblGrid>
      <w:tr w:rsidR="00B605B9" w:rsidRPr="00B67406" w:rsidTr="00231D44">
        <w:trPr>
          <w:trHeight w:hRule="exact" w:val="288"/>
        </w:trPr>
        <w:tc>
          <w:tcPr>
            <w:tcW w:w="195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B605B9" w:rsidRPr="00B67406" w:rsidRDefault="00275741" w:rsidP="00231D44">
            <w:pPr>
              <w:pStyle w:val="NormalWeb"/>
            </w:pPr>
            <w:r>
              <w:t>Name of student</w:t>
            </w:r>
            <w:r w:rsidR="00B605B9" w:rsidRPr="00B67406">
              <w:t>:</w:t>
            </w:r>
          </w:p>
        </w:tc>
        <w:tc>
          <w:tcPr>
            <w:tcW w:w="758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B605B9" w:rsidRPr="00B67406" w:rsidRDefault="00B605B9" w:rsidP="00F87C01">
            <w:pPr>
              <w:tabs>
                <w:tab w:val="left" w:pos="1260"/>
                <w:tab w:val="left" w:pos="4680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CE7AD8" w:rsidRDefault="00CE7AD8" w:rsidP="00CE7AD8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954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77"/>
        <w:gridCol w:w="6870"/>
      </w:tblGrid>
      <w:tr w:rsidR="00AF7CF2" w:rsidRPr="0004648E" w:rsidTr="00231D44">
        <w:trPr>
          <w:trHeight w:hRule="exact" w:val="288"/>
        </w:trPr>
        <w:tc>
          <w:tcPr>
            <w:tcW w:w="26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AF7CF2" w:rsidRPr="0004648E" w:rsidRDefault="00AF7CF2" w:rsidP="00231D44">
            <w:pPr>
              <w:pStyle w:val="NormalWeb"/>
            </w:pPr>
            <w:r>
              <w:t>Title/Position of student</w:t>
            </w:r>
            <w:r w:rsidRPr="0004648E">
              <w:t>:</w:t>
            </w:r>
          </w:p>
        </w:tc>
        <w:tc>
          <w:tcPr>
            <w:tcW w:w="687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AF7CF2" w:rsidRPr="0004648E" w:rsidRDefault="00AF7CF2" w:rsidP="005127D1">
            <w:pPr>
              <w:tabs>
                <w:tab w:val="left" w:pos="720"/>
                <w:tab w:val="left" w:pos="1260"/>
                <w:tab w:val="left" w:pos="4680"/>
              </w:tabs>
              <w:spacing w:after="0"/>
              <w:jc w:val="right"/>
              <w:rPr>
                <w:rFonts w:ascii="Times New Roman" w:hAnsi="Times New Roman"/>
              </w:rPr>
            </w:pPr>
          </w:p>
        </w:tc>
      </w:tr>
    </w:tbl>
    <w:p w:rsidR="000517B6" w:rsidRDefault="000517B6" w:rsidP="000517B6">
      <w:pPr>
        <w:tabs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993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077"/>
        <w:gridCol w:w="2892"/>
        <w:gridCol w:w="4961"/>
      </w:tblGrid>
      <w:tr w:rsidR="0035257B" w:rsidRPr="00B67406" w:rsidTr="008D785B">
        <w:trPr>
          <w:trHeight w:hRule="exact" w:val="288"/>
        </w:trPr>
        <w:tc>
          <w:tcPr>
            <w:tcW w:w="20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35257B" w:rsidRPr="00B67406" w:rsidRDefault="007B7CF5" w:rsidP="00231D44">
            <w:pPr>
              <w:pStyle w:val="NormalWeb"/>
            </w:pPr>
            <w:r w:rsidRPr="007B7CF5">
              <w:t>Job/Project</w:t>
            </w:r>
            <w:r w:rsidR="0035257B" w:rsidRPr="00B67406">
              <w:t xml:space="preserve"> </w:t>
            </w:r>
            <w:r w:rsidR="0035257B" w:rsidRPr="00231D44">
              <w:t>period:</w:t>
            </w:r>
          </w:p>
        </w:tc>
        <w:tc>
          <w:tcPr>
            <w:tcW w:w="289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35257B" w:rsidRPr="0035257B" w:rsidRDefault="0035257B" w:rsidP="00F87C01">
            <w:pPr>
              <w:tabs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color w:val="808080"/>
              </w:rPr>
            </w:pPr>
          </w:p>
        </w:tc>
        <w:tc>
          <w:tcPr>
            <w:tcW w:w="49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35257B" w:rsidRPr="00B67406" w:rsidRDefault="0035257B" w:rsidP="00965E45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(Including: Sat / Sun - </w:t>
            </w:r>
            <w:r w:rsidRPr="00585352">
              <w:rPr>
                <w:rFonts w:ascii="Times New Roman" w:hAnsi="Times New Roman"/>
                <w:i/>
              </w:rPr>
              <w:t xml:space="preserve">please </w:t>
            </w:r>
            <w:r>
              <w:rPr>
                <w:rFonts w:ascii="Times New Roman" w:hAnsi="Times New Roman"/>
                <w:i/>
              </w:rPr>
              <w:t>circle</w:t>
            </w:r>
            <w:r w:rsidRPr="00585352">
              <w:rPr>
                <w:rFonts w:ascii="Times New Roman" w:hAnsi="Times New Roman"/>
                <w:i/>
              </w:rPr>
              <w:t xml:space="preserve"> as appropriate</w:t>
            </w:r>
            <w:r>
              <w:rPr>
                <w:rFonts w:ascii="Times New Roman" w:hAnsi="Times New Roman"/>
                <w:i/>
              </w:rPr>
              <w:t>)</w:t>
            </w:r>
          </w:p>
        </w:tc>
      </w:tr>
    </w:tbl>
    <w:p w:rsidR="0035257B" w:rsidRDefault="00936C23" w:rsidP="00936C23">
      <w:pPr>
        <w:tabs>
          <w:tab w:val="left" w:pos="1260"/>
          <w:tab w:val="left" w:pos="2268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  <w:color w:val="808080"/>
        </w:rPr>
        <w:tab/>
      </w:r>
      <w:r>
        <w:rPr>
          <w:rFonts w:ascii="Times New Roman" w:hAnsi="Times New Roman"/>
          <w:color w:val="808080"/>
        </w:rPr>
        <w:tab/>
      </w:r>
      <w:r w:rsidR="002B3EC3">
        <w:rPr>
          <w:rFonts w:ascii="Times New Roman" w:hAnsi="Times New Roman"/>
          <w:color w:val="808080"/>
        </w:rPr>
        <w:t xml:space="preserve">  </w:t>
      </w:r>
      <w:r>
        <w:rPr>
          <w:rFonts w:ascii="Times New Roman" w:hAnsi="Times New Roman"/>
          <w:color w:val="808080"/>
        </w:rPr>
        <w:t>(</w:t>
      </w:r>
      <w:proofErr w:type="spellStart"/>
      <w:r w:rsidRPr="0035257B">
        <w:rPr>
          <w:rFonts w:ascii="Times New Roman" w:hAnsi="Times New Roman"/>
          <w:color w:val="808080"/>
        </w:rPr>
        <w:t>dd</w:t>
      </w:r>
      <w:proofErr w:type="spellEnd"/>
      <w:r w:rsidRPr="0035257B">
        <w:rPr>
          <w:rFonts w:ascii="Times New Roman" w:hAnsi="Times New Roman"/>
          <w:color w:val="808080"/>
        </w:rPr>
        <w:t>/mm/</w:t>
      </w:r>
      <w:proofErr w:type="spellStart"/>
      <w:r w:rsidRPr="0035257B">
        <w:rPr>
          <w:rFonts w:ascii="Times New Roman" w:hAnsi="Times New Roman"/>
          <w:color w:val="808080"/>
        </w:rPr>
        <w:t>yy</w:t>
      </w:r>
      <w:proofErr w:type="spellEnd"/>
      <w:r w:rsidRPr="0035257B">
        <w:rPr>
          <w:rFonts w:ascii="Times New Roman" w:hAnsi="Times New Roman"/>
          <w:color w:val="808080"/>
        </w:rPr>
        <w:t xml:space="preserve"> – </w:t>
      </w:r>
      <w:proofErr w:type="spellStart"/>
      <w:r w:rsidRPr="0035257B">
        <w:rPr>
          <w:rFonts w:ascii="Times New Roman" w:hAnsi="Times New Roman"/>
          <w:color w:val="808080"/>
        </w:rPr>
        <w:t>dd</w:t>
      </w:r>
      <w:proofErr w:type="spellEnd"/>
      <w:r w:rsidRPr="0035257B">
        <w:rPr>
          <w:rFonts w:ascii="Times New Roman" w:hAnsi="Times New Roman"/>
          <w:color w:val="808080"/>
        </w:rPr>
        <w:t>/mm/</w:t>
      </w:r>
      <w:proofErr w:type="spellStart"/>
      <w:r w:rsidRPr="0035257B">
        <w:rPr>
          <w:rFonts w:ascii="Times New Roman" w:hAnsi="Times New Roman"/>
          <w:color w:val="808080"/>
        </w:rPr>
        <w:t>yy</w:t>
      </w:r>
      <w:proofErr w:type="spellEnd"/>
      <w:r>
        <w:rPr>
          <w:rFonts w:ascii="Times New Roman" w:hAnsi="Times New Roman"/>
          <w:color w:val="808080"/>
        </w:rPr>
        <w:t>)</w:t>
      </w:r>
    </w:p>
    <w:p w:rsidR="00936C23" w:rsidRPr="00B67406" w:rsidRDefault="00936C23" w:rsidP="0035257B">
      <w:pPr>
        <w:tabs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1106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07"/>
        <w:gridCol w:w="2610"/>
        <w:gridCol w:w="5148"/>
      </w:tblGrid>
      <w:tr w:rsidR="0035257B" w:rsidRPr="00B67406" w:rsidTr="00231D44">
        <w:trPr>
          <w:trHeight w:hRule="exact" w:val="288"/>
        </w:trPr>
        <w:tc>
          <w:tcPr>
            <w:tcW w:w="330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35257B" w:rsidRPr="00B67406" w:rsidRDefault="00925B7E" w:rsidP="00231D44">
            <w:pPr>
              <w:pStyle w:val="NormalWeb"/>
            </w:pPr>
            <w:r>
              <w:t>Total</w:t>
            </w:r>
            <w:r w:rsidR="0035257B">
              <w:t xml:space="preserve"> no. of </w:t>
            </w:r>
            <w:r w:rsidR="007B7CF5">
              <w:t>Job/Project</w:t>
            </w:r>
            <w:r>
              <w:t xml:space="preserve"> </w:t>
            </w:r>
            <w:r w:rsidR="0035257B">
              <w:t>h</w:t>
            </w:r>
            <w:r w:rsidR="003845BB">
              <w:t>ours</w:t>
            </w:r>
            <w:r w:rsidR="0035257B" w:rsidRPr="0035257B">
              <w:rPr>
                <w:vertAlign w:val="superscript"/>
              </w:rPr>
              <w:t>1</w:t>
            </w:r>
            <w:r w:rsidR="0035257B" w:rsidRPr="00B67406">
              <w:t>:</w:t>
            </w:r>
          </w:p>
        </w:tc>
        <w:tc>
          <w:tcPr>
            <w:tcW w:w="261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35257B" w:rsidRPr="0035257B" w:rsidRDefault="0035257B" w:rsidP="00AE3B8E">
            <w:pPr>
              <w:tabs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  <w:color w:val="808080"/>
              </w:rPr>
            </w:pPr>
          </w:p>
        </w:tc>
        <w:tc>
          <w:tcPr>
            <w:tcW w:w="514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vAlign w:val="center"/>
          </w:tcPr>
          <w:p w:rsidR="0035257B" w:rsidRPr="00B67406" w:rsidRDefault="0035257B" w:rsidP="00541DF5">
            <w:pPr>
              <w:tabs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r w:rsidR="009663BD" w:rsidRPr="004929A2">
              <w:rPr>
                <w:rFonts w:ascii="Times New Roman" w:hAnsi="Times New Roman"/>
                <w:i/>
                <w:vertAlign w:val="superscript"/>
              </w:rPr>
              <w:t>1</w:t>
            </w:r>
            <w:r w:rsidR="009663BD" w:rsidRPr="004929A2">
              <w:rPr>
                <w:rFonts w:ascii="Times New Roman" w:hAnsi="Times New Roman"/>
                <w:i/>
              </w:rPr>
              <w:t>Lunch hour excluded</w:t>
            </w:r>
            <w:r>
              <w:rPr>
                <w:rFonts w:ascii="Times New Roman" w:hAnsi="Times New Roman"/>
                <w:i/>
              </w:rPr>
              <w:t>)</w:t>
            </w:r>
          </w:p>
        </w:tc>
      </w:tr>
    </w:tbl>
    <w:p w:rsidR="00790083" w:rsidRPr="004929A2" w:rsidRDefault="004929A2" w:rsidP="0093182C">
      <w:pPr>
        <w:tabs>
          <w:tab w:val="left" w:pos="720"/>
          <w:tab w:val="left" w:pos="1260"/>
          <w:tab w:val="left" w:pos="4680"/>
        </w:tabs>
        <w:spacing w:after="0"/>
        <w:rPr>
          <w:rFonts w:ascii="Times New Roman" w:hAnsi="Times New Roman"/>
          <w:i/>
        </w:rPr>
      </w:pPr>
      <w:r>
        <w:rPr>
          <w:rFonts w:ascii="Times New Roman" w:hAnsi="Times New Roman"/>
          <w:i/>
          <w:vertAlign w:val="superscript"/>
        </w:rPr>
        <w:t xml:space="preserve">                                                                 </w:t>
      </w:r>
      <w:r w:rsidR="00397697">
        <w:rPr>
          <w:rFonts w:ascii="Times New Roman" w:hAnsi="Times New Roman"/>
          <w:i/>
          <w:vertAlign w:val="superscript"/>
        </w:rPr>
        <w:t xml:space="preserve">     </w:t>
      </w:r>
      <w:r>
        <w:rPr>
          <w:rFonts w:ascii="Times New Roman" w:hAnsi="Times New Roman"/>
          <w:i/>
          <w:vertAlign w:val="superscript"/>
        </w:rPr>
        <w:t xml:space="preserve"> </w:t>
      </w:r>
    </w:p>
    <w:p w:rsidR="0093182C" w:rsidRPr="008D1F69" w:rsidRDefault="0093182C" w:rsidP="003B1BC0">
      <w:pPr>
        <w:numPr>
          <w:ilvl w:val="0"/>
          <w:numId w:val="2"/>
        </w:numPr>
        <w:tabs>
          <w:tab w:val="left" w:pos="450"/>
          <w:tab w:val="left" w:pos="1260"/>
          <w:tab w:val="left" w:pos="4680"/>
        </w:tabs>
        <w:spacing w:after="0"/>
        <w:ind w:left="90" w:firstLine="0"/>
        <w:rPr>
          <w:rFonts w:ascii="Times New Roman" w:hAnsi="Times New Roman"/>
          <w:sz w:val="10"/>
          <w:szCs w:val="10"/>
        </w:rPr>
      </w:pPr>
      <w:r w:rsidRPr="00B67406">
        <w:rPr>
          <w:rFonts w:ascii="Times New Roman" w:hAnsi="Times New Roman"/>
        </w:rPr>
        <w:t>Please describe briefly the nature of</w:t>
      </w:r>
      <w:r w:rsidR="00C00456">
        <w:rPr>
          <w:rFonts w:ascii="Times New Roman" w:hAnsi="Times New Roman"/>
        </w:rPr>
        <w:t xml:space="preserve"> work undertaken by the student</w:t>
      </w:r>
      <w:r w:rsidRPr="00B67406">
        <w:rPr>
          <w:rFonts w:ascii="Times New Roman" w:hAnsi="Times New Roman"/>
        </w:rPr>
        <w:t>:</w:t>
      </w:r>
    </w:p>
    <w:p w:rsidR="008D1F69" w:rsidRPr="008D1F69" w:rsidRDefault="008D1F69" w:rsidP="008D1F69">
      <w:pPr>
        <w:tabs>
          <w:tab w:val="left" w:pos="450"/>
          <w:tab w:val="left" w:pos="1260"/>
          <w:tab w:val="left" w:pos="4680"/>
        </w:tabs>
        <w:spacing w:after="0"/>
        <w:ind w:left="90"/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090"/>
      </w:tblGrid>
      <w:tr w:rsidR="0093182C" w:rsidRPr="00B67406" w:rsidTr="009663BD">
        <w:trPr>
          <w:trHeight w:hRule="exact" w:val="288"/>
        </w:trPr>
        <w:tc>
          <w:tcPr>
            <w:tcW w:w="909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:rsidR="0093182C" w:rsidRPr="00B67406" w:rsidRDefault="0093182C" w:rsidP="00273E17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</w:p>
        </w:tc>
      </w:tr>
      <w:tr w:rsidR="009663BD" w:rsidRPr="00B67406" w:rsidTr="009663BD">
        <w:trPr>
          <w:trHeight w:hRule="exact" w:val="418"/>
        </w:trPr>
        <w:tc>
          <w:tcPr>
            <w:tcW w:w="9090" w:type="dxa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  <w:vAlign w:val="center"/>
          </w:tcPr>
          <w:p w:rsidR="009663BD" w:rsidRPr="00B67406" w:rsidRDefault="009663BD" w:rsidP="00273E17">
            <w:pPr>
              <w:tabs>
                <w:tab w:val="left" w:pos="72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</w:p>
        </w:tc>
      </w:tr>
    </w:tbl>
    <w:p w:rsidR="0093182C" w:rsidRPr="00B67406" w:rsidRDefault="0093182C" w:rsidP="0093182C">
      <w:pPr>
        <w:tabs>
          <w:tab w:val="left" w:pos="720"/>
          <w:tab w:val="left" w:pos="1260"/>
          <w:tab w:val="left" w:pos="4680"/>
        </w:tabs>
        <w:spacing w:after="0"/>
        <w:ind w:left="90"/>
        <w:rPr>
          <w:rFonts w:ascii="Times New Roman" w:hAnsi="Times New Roman"/>
        </w:rPr>
      </w:pPr>
    </w:p>
    <w:p w:rsidR="00F01565" w:rsidRPr="00E10BAA" w:rsidRDefault="00F01565" w:rsidP="00F01565">
      <w:pPr>
        <w:numPr>
          <w:ilvl w:val="0"/>
          <w:numId w:val="2"/>
        </w:numPr>
        <w:tabs>
          <w:tab w:val="left" w:pos="450"/>
          <w:tab w:val="left" w:pos="1260"/>
          <w:tab w:val="left" w:pos="4680"/>
        </w:tabs>
        <w:spacing w:after="0"/>
        <w:ind w:left="450"/>
        <w:jc w:val="both"/>
        <w:rPr>
          <w:rFonts w:ascii="Times New Roman" w:hAnsi="Times New Roman"/>
          <w:sz w:val="10"/>
          <w:szCs w:val="10"/>
        </w:rPr>
      </w:pPr>
      <w:r w:rsidRPr="008E06A7">
        <w:rPr>
          <w:rFonts w:ascii="Times New Roman" w:hAnsi="Times New Roman"/>
        </w:rPr>
        <w:t>Plea</w:t>
      </w:r>
      <w:r w:rsidR="008E06A7" w:rsidRPr="008E06A7">
        <w:rPr>
          <w:rFonts w:ascii="Times New Roman" w:hAnsi="Times New Roman"/>
        </w:rPr>
        <w:t>se assess the performance of</w:t>
      </w:r>
      <w:r w:rsidRPr="008E06A7">
        <w:rPr>
          <w:rFonts w:ascii="Times New Roman" w:hAnsi="Times New Roman"/>
        </w:rPr>
        <w:t xml:space="preserve"> student by checking the </w:t>
      </w:r>
      <w:r w:rsidR="00AC2AB8">
        <w:rPr>
          <w:rFonts w:ascii="Times New Roman" w:hAnsi="Times New Roman"/>
        </w:rPr>
        <w:t>most appropriate box for each criterion</w:t>
      </w:r>
      <w:r w:rsidRPr="008E06A7">
        <w:rPr>
          <w:rFonts w:ascii="Times New Roman" w:hAnsi="Times New Roman"/>
        </w:rPr>
        <w:t xml:space="preserve"> below:</w:t>
      </w:r>
    </w:p>
    <w:p w:rsidR="008E06A7" w:rsidRPr="00E50C81" w:rsidRDefault="008E06A7" w:rsidP="00F01565">
      <w:pPr>
        <w:tabs>
          <w:tab w:val="left" w:pos="450"/>
          <w:tab w:val="left" w:pos="1260"/>
          <w:tab w:val="left" w:pos="4680"/>
        </w:tabs>
        <w:spacing w:after="0"/>
        <w:ind w:left="450"/>
        <w:rPr>
          <w:rFonts w:ascii="Times New Roman" w:hAnsi="Times New Roman"/>
          <w:sz w:val="16"/>
          <w:szCs w:val="16"/>
        </w:rPr>
      </w:pPr>
    </w:p>
    <w:p w:rsidR="00F01565" w:rsidRPr="00B67406" w:rsidRDefault="00F01565" w:rsidP="00CA35E6">
      <w:pPr>
        <w:tabs>
          <w:tab w:val="left" w:pos="450"/>
          <w:tab w:val="left" w:pos="1260"/>
          <w:tab w:val="left" w:pos="3420"/>
          <w:tab w:val="left" w:pos="4770"/>
          <w:tab w:val="left" w:pos="4950"/>
          <w:tab w:val="left" w:pos="6120"/>
          <w:tab w:val="left" w:pos="7830"/>
          <w:tab w:val="left" w:pos="8820"/>
          <w:tab w:val="left" w:pos="9000"/>
          <w:tab w:val="left" w:pos="9090"/>
        </w:tabs>
        <w:spacing w:after="0"/>
        <w:ind w:left="450"/>
        <w:rPr>
          <w:rFonts w:ascii="Times New Roman" w:hAnsi="Times New Roman"/>
        </w:rPr>
      </w:pPr>
      <w:r w:rsidRPr="00B67406">
        <w:rPr>
          <w:rFonts w:ascii="Times New Roman" w:hAnsi="Times New Roman"/>
          <w:b/>
        </w:rPr>
        <w:t>Knowledge of Discipline</w:t>
      </w:r>
      <w:r w:rsidR="00D71B58" w:rsidRPr="00B67406">
        <w:rPr>
          <w:rFonts w:ascii="Times New Roman" w:hAnsi="Times New Roman"/>
        </w:rPr>
        <w:tab/>
      </w:r>
      <w:r w:rsidR="00D763F0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bookmarkStart w:id="1" w:name="Check1"/>
      <w:r w:rsidR="00D763F0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D763F0">
        <w:rPr>
          <w:rFonts w:ascii="Times New Roman" w:hAnsi="Times New Roman"/>
        </w:rPr>
        <w:fldChar w:fldCharType="end"/>
      </w:r>
      <w:bookmarkEnd w:id="1"/>
      <w:r w:rsidR="00D71B58" w:rsidRPr="00B67406">
        <w:rPr>
          <w:rFonts w:ascii="Times New Roman" w:hAnsi="Times New Roman"/>
        </w:rPr>
        <w:t xml:space="preserve"> Excellent</w:t>
      </w:r>
      <w:r w:rsidR="00D71B58" w:rsidRPr="00B67406">
        <w:rPr>
          <w:rFonts w:ascii="Times New Roman" w:hAnsi="Times New Roman"/>
        </w:rPr>
        <w:tab/>
      </w:r>
      <w:r w:rsidR="00D71B5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71B58" w:rsidRPr="00B67406">
        <w:rPr>
          <w:rFonts w:ascii="Times New Roman" w:hAnsi="Times New Roman"/>
        </w:rPr>
        <w:t xml:space="preserve"> Good</w:t>
      </w:r>
      <w:r w:rsidR="00A371AF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A371AF" w:rsidRPr="00B67406">
        <w:rPr>
          <w:rFonts w:ascii="Times New Roman" w:hAnsi="Times New Roman"/>
        </w:rPr>
        <w:t xml:space="preserve"> Satisfactory</w:t>
      </w:r>
      <w:r w:rsidR="009A204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A2041" w:rsidRPr="00B67406">
        <w:rPr>
          <w:rFonts w:ascii="Times New Roman" w:hAnsi="Times New Roman"/>
        </w:rPr>
        <w:t xml:space="preserve"> </w:t>
      </w:r>
      <w:r w:rsidR="008C4968" w:rsidRPr="00B67406">
        <w:rPr>
          <w:rFonts w:ascii="Times New Roman" w:hAnsi="Times New Roman"/>
        </w:rPr>
        <w:t>Fair</w:t>
      </w:r>
      <w:r w:rsidR="008C496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8C4968" w:rsidRPr="00B67406">
        <w:rPr>
          <w:rFonts w:ascii="Times New Roman" w:hAnsi="Times New Roman"/>
        </w:rPr>
        <w:t xml:space="preserve"> Poor</w:t>
      </w:r>
    </w:p>
    <w:p w:rsidR="00F01565" w:rsidRPr="00B67406" w:rsidRDefault="00F01565" w:rsidP="00CA35E6">
      <w:pPr>
        <w:tabs>
          <w:tab w:val="left" w:pos="450"/>
          <w:tab w:val="left" w:pos="1260"/>
          <w:tab w:val="left" w:pos="3420"/>
          <w:tab w:val="left" w:pos="4770"/>
          <w:tab w:val="left" w:pos="4950"/>
          <w:tab w:val="left" w:pos="6120"/>
          <w:tab w:val="left" w:pos="7830"/>
          <w:tab w:val="left" w:pos="8820"/>
          <w:tab w:val="left" w:pos="9000"/>
          <w:tab w:val="left" w:pos="9090"/>
        </w:tabs>
        <w:spacing w:after="0"/>
        <w:ind w:left="450"/>
        <w:rPr>
          <w:rFonts w:ascii="Times New Roman" w:hAnsi="Times New Roman"/>
        </w:rPr>
      </w:pPr>
      <w:r w:rsidRPr="00B67406">
        <w:rPr>
          <w:rFonts w:ascii="Times New Roman" w:hAnsi="Times New Roman"/>
          <w:b/>
        </w:rPr>
        <w:t>Work Effectiveness</w:t>
      </w:r>
      <w:r w:rsidR="00D71B5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71B58" w:rsidRPr="00B67406">
        <w:rPr>
          <w:rFonts w:ascii="Times New Roman" w:hAnsi="Times New Roman"/>
        </w:rPr>
        <w:t xml:space="preserve"> Excellent</w:t>
      </w:r>
      <w:r w:rsidR="00DB07AE" w:rsidRPr="00B67406">
        <w:rPr>
          <w:rFonts w:ascii="Times New Roman" w:hAnsi="Times New Roman"/>
        </w:rPr>
        <w:tab/>
      </w:r>
      <w:r w:rsidR="00DB07AE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B07AE" w:rsidRPr="00B67406">
        <w:rPr>
          <w:rFonts w:ascii="Times New Roman" w:hAnsi="Times New Roman"/>
        </w:rPr>
        <w:t xml:space="preserve"> Good</w:t>
      </w:r>
      <w:r w:rsidR="00A371AF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A371AF" w:rsidRPr="00B67406">
        <w:rPr>
          <w:rFonts w:ascii="Times New Roman" w:hAnsi="Times New Roman"/>
        </w:rPr>
        <w:t xml:space="preserve"> Satisfactory</w:t>
      </w:r>
      <w:r w:rsidR="009A204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A2041" w:rsidRPr="00B67406">
        <w:rPr>
          <w:rFonts w:ascii="Times New Roman" w:hAnsi="Times New Roman"/>
        </w:rPr>
        <w:t xml:space="preserve"> </w:t>
      </w:r>
      <w:r w:rsidR="008C4968" w:rsidRPr="00B67406">
        <w:rPr>
          <w:rFonts w:ascii="Times New Roman" w:hAnsi="Times New Roman"/>
        </w:rPr>
        <w:t>Fair</w:t>
      </w:r>
      <w:r w:rsidR="008C496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8C4968" w:rsidRPr="00B67406">
        <w:rPr>
          <w:rFonts w:ascii="Times New Roman" w:hAnsi="Times New Roman"/>
        </w:rPr>
        <w:t xml:space="preserve"> Poor</w:t>
      </w:r>
    </w:p>
    <w:p w:rsidR="00F01565" w:rsidRPr="00B67406" w:rsidRDefault="00F01565" w:rsidP="00CA35E6">
      <w:pPr>
        <w:tabs>
          <w:tab w:val="left" w:pos="450"/>
          <w:tab w:val="left" w:pos="1260"/>
          <w:tab w:val="left" w:pos="3420"/>
          <w:tab w:val="left" w:pos="4770"/>
          <w:tab w:val="left" w:pos="4950"/>
          <w:tab w:val="left" w:pos="6120"/>
          <w:tab w:val="left" w:pos="7830"/>
          <w:tab w:val="left" w:pos="8820"/>
          <w:tab w:val="left" w:pos="9000"/>
          <w:tab w:val="left" w:pos="9090"/>
        </w:tabs>
        <w:spacing w:after="0"/>
        <w:ind w:left="450"/>
        <w:rPr>
          <w:rFonts w:ascii="Times New Roman" w:hAnsi="Times New Roman"/>
        </w:rPr>
      </w:pPr>
      <w:r w:rsidRPr="00B67406">
        <w:rPr>
          <w:rFonts w:ascii="Times New Roman" w:hAnsi="Times New Roman"/>
          <w:b/>
        </w:rPr>
        <w:t>Work Attitude</w:t>
      </w:r>
      <w:r w:rsidR="00D71B5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71B58" w:rsidRPr="00B67406">
        <w:rPr>
          <w:rFonts w:ascii="Times New Roman" w:hAnsi="Times New Roman"/>
        </w:rPr>
        <w:t xml:space="preserve"> Excellent</w:t>
      </w:r>
      <w:r w:rsidR="00DB07AE" w:rsidRPr="00B67406">
        <w:rPr>
          <w:rFonts w:ascii="Times New Roman" w:hAnsi="Times New Roman"/>
        </w:rPr>
        <w:tab/>
      </w:r>
      <w:r w:rsidR="00DB07AE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B07AE" w:rsidRPr="00B67406">
        <w:rPr>
          <w:rFonts w:ascii="Times New Roman" w:hAnsi="Times New Roman"/>
        </w:rPr>
        <w:t xml:space="preserve"> Good</w:t>
      </w:r>
      <w:r w:rsidR="00A371AF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A371AF" w:rsidRPr="00B67406">
        <w:rPr>
          <w:rFonts w:ascii="Times New Roman" w:hAnsi="Times New Roman"/>
        </w:rPr>
        <w:t xml:space="preserve"> Satisfactory</w:t>
      </w:r>
      <w:r w:rsidR="009A204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A2041" w:rsidRPr="00B67406">
        <w:rPr>
          <w:rFonts w:ascii="Times New Roman" w:hAnsi="Times New Roman"/>
        </w:rPr>
        <w:t xml:space="preserve"> </w:t>
      </w:r>
      <w:r w:rsidR="008C4968" w:rsidRPr="00B67406">
        <w:rPr>
          <w:rFonts w:ascii="Times New Roman" w:hAnsi="Times New Roman"/>
        </w:rPr>
        <w:t>Fair</w:t>
      </w:r>
      <w:r w:rsidR="008C496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8C4968" w:rsidRPr="00B67406">
        <w:rPr>
          <w:rFonts w:ascii="Times New Roman" w:hAnsi="Times New Roman"/>
        </w:rPr>
        <w:t xml:space="preserve"> Poor</w:t>
      </w:r>
    </w:p>
    <w:p w:rsidR="00F01565" w:rsidRPr="00B67406" w:rsidRDefault="00F01565" w:rsidP="00CA35E6">
      <w:pPr>
        <w:tabs>
          <w:tab w:val="left" w:pos="450"/>
          <w:tab w:val="left" w:pos="1260"/>
          <w:tab w:val="left" w:pos="3420"/>
          <w:tab w:val="left" w:pos="4770"/>
          <w:tab w:val="left" w:pos="4950"/>
          <w:tab w:val="left" w:pos="6120"/>
          <w:tab w:val="left" w:pos="7830"/>
          <w:tab w:val="left" w:pos="8820"/>
          <w:tab w:val="left" w:pos="9000"/>
          <w:tab w:val="left" w:pos="9090"/>
        </w:tabs>
        <w:spacing w:after="0"/>
        <w:ind w:left="450"/>
        <w:rPr>
          <w:rFonts w:ascii="Times New Roman" w:hAnsi="Times New Roman"/>
        </w:rPr>
      </w:pPr>
      <w:r w:rsidRPr="00B67406">
        <w:rPr>
          <w:rFonts w:ascii="Times New Roman" w:hAnsi="Times New Roman"/>
          <w:b/>
        </w:rPr>
        <w:t>Language Communication</w:t>
      </w:r>
      <w:r w:rsidR="00D71B5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71B58" w:rsidRPr="00B67406">
        <w:rPr>
          <w:rFonts w:ascii="Times New Roman" w:hAnsi="Times New Roman"/>
        </w:rPr>
        <w:t xml:space="preserve"> Excellent</w:t>
      </w:r>
      <w:r w:rsidR="00DB07AE" w:rsidRPr="00B67406">
        <w:rPr>
          <w:rFonts w:ascii="Times New Roman" w:hAnsi="Times New Roman"/>
        </w:rPr>
        <w:tab/>
      </w:r>
      <w:r w:rsidR="00DB07AE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B07AE" w:rsidRPr="00B67406">
        <w:rPr>
          <w:rFonts w:ascii="Times New Roman" w:hAnsi="Times New Roman"/>
        </w:rPr>
        <w:t xml:space="preserve"> Good</w:t>
      </w:r>
      <w:r w:rsidR="00A371AF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A371AF" w:rsidRPr="00B67406">
        <w:rPr>
          <w:rFonts w:ascii="Times New Roman" w:hAnsi="Times New Roman"/>
        </w:rPr>
        <w:t xml:space="preserve"> Satisfactory</w:t>
      </w:r>
      <w:r w:rsidR="009A204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A2041" w:rsidRPr="00B67406">
        <w:rPr>
          <w:rFonts w:ascii="Times New Roman" w:hAnsi="Times New Roman"/>
        </w:rPr>
        <w:t xml:space="preserve"> </w:t>
      </w:r>
      <w:r w:rsidR="008C4968" w:rsidRPr="00B67406">
        <w:rPr>
          <w:rFonts w:ascii="Times New Roman" w:hAnsi="Times New Roman"/>
        </w:rPr>
        <w:t>Fair</w:t>
      </w:r>
      <w:r w:rsidR="008C496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8C4968" w:rsidRPr="00B67406">
        <w:rPr>
          <w:rFonts w:ascii="Times New Roman" w:hAnsi="Times New Roman"/>
        </w:rPr>
        <w:t xml:space="preserve"> Poor</w:t>
      </w:r>
    </w:p>
    <w:p w:rsidR="00F01565" w:rsidRPr="00B67406" w:rsidRDefault="00F01565" w:rsidP="00CA35E6">
      <w:pPr>
        <w:tabs>
          <w:tab w:val="left" w:pos="450"/>
          <w:tab w:val="left" w:pos="1260"/>
          <w:tab w:val="left" w:pos="3420"/>
          <w:tab w:val="left" w:pos="4770"/>
          <w:tab w:val="left" w:pos="4950"/>
          <w:tab w:val="left" w:pos="6120"/>
          <w:tab w:val="left" w:pos="7830"/>
          <w:tab w:val="left" w:pos="8820"/>
          <w:tab w:val="left" w:pos="9000"/>
          <w:tab w:val="left" w:pos="9090"/>
        </w:tabs>
        <w:spacing w:after="0"/>
        <w:ind w:left="450"/>
        <w:rPr>
          <w:rFonts w:ascii="Times New Roman" w:hAnsi="Times New Roman"/>
        </w:rPr>
      </w:pPr>
      <w:r w:rsidRPr="00B67406">
        <w:rPr>
          <w:rFonts w:ascii="Times New Roman" w:hAnsi="Times New Roman"/>
          <w:b/>
        </w:rPr>
        <w:t>Working with Others</w:t>
      </w:r>
      <w:r w:rsidR="00D71B5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71B58" w:rsidRPr="00B67406">
        <w:rPr>
          <w:rFonts w:ascii="Times New Roman" w:hAnsi="Times New Roman"/>
        </w:rPr>
        <w:t xml:space="preserve"> Excellent</w:t>
      </w:r>
      <w:r w:rsidR="00DB07AE" w:rsidRPr="00B67406">
        <w:rPr>
          <w:rFonts w:ascii="Times New Roman" w:hAnsi="Times New Roman"/>
        </w:rPr>
        <w:tab/>
      </w:r>
      <w:r w:rsidR="00DB07AE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B07AE" w:rsidRPr="00B67406">
        <w:rPr>
          <w:rFonts w:ascii="Times New Roman" w:hAnsi="Times New Roman"/>
        </w:rPr>
        <w:t xml:space="preserve"> Good</w:t>
      </w:r>
      <w:r w:rsidR="00A371AF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A371AF" w:rsidRPr="00B67406">
        <w:rPr>
          <w:rFonts w:ascii="Times New Roman" w:hAnsi="Times New Roman"/>
        </w:rPr>
        <w:t xml:space="preserve"> Satisfactory</w:t>
      </w:r>
      <w:r w:rsidR="009A204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A2041" w:rsidRPr="00B67406">
        <w:rPr>
          <w:rFonts w:ascii="Times New Roman" w:hAnsi="Times New Roman"/>
        </w:rPr>
        <w:t xml:space="preserve"> </w:t>
      </w:r>
      <w:r w:rsidR="008C4968" w:rsidRPr="00B67406">
        <w:rPr>
          <w:rFonts w:ascii="Times New Roman" w:hAnsi="Times New Roman"/>
        </w:rPr>
        <w:t>Fair</w:t>
      </w:r>
      <w:r w:rsidR="008C496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8C4968" w:rsidRPr="00B67406">
        <w:rPr>
          <w:rFonts w:ascii="Times New Roman" w:hAnsi="Times New Roman"/>
        </w:rPr>
        <w:t xml:space="preserve"> Poor</w:t>
      </w:r>
    </w:p>
    <w:p w:rsidR="00F01565" w:rsidRPr="00B67406" w:rsidRDefault="00F01565" w:rsidP="00CA35E6">
      <w:pPr>
        <w:tabs>
          <w:tab w:val="left" w:pos="450"/>
          <w:tab w:val="left" w:pos="1260"/>
          <w:tab w:val="left" w:pos="3420"/>
          <w:tab w:val="left" w:pos="4770"/>
          <w:tab w:val="left" w:pos="4950"/>
          <w:tab w:val="left" w:pos="6120"/>
          <w:tab w:val="left" w:pos="7830"/>
          <w:tab w:val="left" w:pos="8820"/>
          <w:tab w:val="left" w:pos="9000"/>
          <w:tab w:val="left" w:pos="9090"/>
        </w:tabs>
        <w:spacing w:after="0"/>
        <w:ind w:left="450"/>
        <w:rPr>
          <w:rFonts w:ascii="Times New Roman" w:hAnsi="Times New Roman"/>
        </w:rPr>
      </w:pPr>
      <w:r w:rsidRPr="00B67406">
        <w:rPr>
          <w:rFonts w:ascii="Times New Roman" w:hAnsi="Times New Roman"/>
          <w:b/>
        </w:rPr>
        <w:t>Initiative</w:t>
      </w:r>
      <w:r w:rsidR="00D71B5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71B58" w:rsidRPr="00B67406">
        <w:rPr>
          <w:rFonts w:ascii="Times New Roman" w:hAnsi="Times New Roman"/>
        </w:rPr>
        <w:t xml:space="preserve"> Excellent</w:t>
      </w:r>
      <w:r w:rsidR="00DB07AE" w:rsidRPr="00B67406">
        <w:rPr>
          <w:rFonts w:ascii="Times New Roman" w:hAnsi="Times New Roman"/>
        </w:rPr>
        <w:tab/>
      </w:r>
      <w:r w:rsidR="00DB07AE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DB07AE" w:rsidRPr="00B67406">
        <w:rPr>
          <w:rFonts w:ascii="Times New Roman" w:hAnsi="Times New Roman"/>
        </w:rPr>
        <w:t xml:space="preserve"> Good</w:t>
      </w:r>
      <w:r w:rsidR="00A371AF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A371AF" w:rsidRPr="00B67406">
        <w:rPr>
          <w:rFonts w:ascii="Times New Roman" w:hAnsi="Times New Roman"/>
        </w:rPr>
        <w:t xml:space="preserve"> Satisfactory</w:t>
      </w:r>
      <w:r w:rsidR="009A204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A2041" w:rsidRPr="00B67406">
        <w:rPr>
          <w:rFonts w:ascii="Times New Roman" w:hAnsi="Times New Roman"/>
        </w:rPr>
        <w:t xml:space="preserve"> </w:t>
      </w:r>
      <w:r w:rsidR="008C4968" w:rsidRPr="00B67406">
        <w:rPr>
          <w:rFonts w:ascii="Times New Roman" w:hAnsi="Times New Roman"/>
        </w:rPr>
        <w:t>Fair</w:t>
      </w:r>
      <w:r w:rsidR="008C4968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8C4968" w:rsidRPr="00B67406">
        <w:rPr>
          <w:rFonts w:ascii="Times New Roman" w:hAnsi="Times New Roman"/>
        </w:rPr>
        <w:t xml:space="preserve"> Poor</w:t>
      </w:r>
    </w:p>
    <w:p w:rsidR="00F01565" w:rsidRPr="00E50C81" w:rsidRDefault="00F01565" w:rsidP="00F01565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6"/>
          <w:szCs w:val="16"/>
        </w:rPr>
      </w:pPr>
    </w:p>
    <w:p w:rsidR="00F01565" w:rsidRPr="00781DEE" w:rsidRDefault="00E81A17" w:rsidP="00781DEE">
      <w:pPr>
        <w:tabs>
          <w:tab w:val="left" w:pos="450"/>
          <w:tab w:val="left" w:pos="1260"/>
          <w:tab w:val="left" w:pos="4680"/>
        </w:tabs>
        <w:spacing w:after="0"/>
        <w:ind w:left="450"/>
        <w:jc w:val="both"/>
        <w:rPr>
          <w:rFonts w:ascii="Times New Roman" w:hAnsi="Times New Roman"/>
          <w:sz w:val="10"/>
          <w:szCs w:val="10"/>
        </w:rPr>
      </w:pPr>
      <w:r>
        <w:rPr>
          <w:rFonts w:ascii="Times New Roman" w:hAnsi="Times New Roman"/>
        </w:rPr>
        <w:t xml:space="preserve">Please select </w:t>
      </w:r>
      <w:r w:rsidR="00F01565" w:rsidRPr="00B67406">
        <w:rPr>
          <w:rFonts w:ascii="Times New Roman" w:hAnsi="Times New Roman"/>
        </w:rPr>
        <w:t>the grade you would give the student for his/her overall performance:</w:t>
      </w:r>
      <w:r w:rsidR="00781DEE" w:rsidRPr="00781DEE">
        <w:rPr>
          <w:rFonts w:ascii="Times New Roman" w:hAnsi="Times New Roman"/>
          <w:i/>
          <w:sz w:val="18"/>
          <w:szCs w:val="18"/>
        </w:rPr>
        <w:t xml:space="preserve"> </w:t>
      </w:r>
    </w:p>
    <w:p w:rsidR="00F01565" w:rsidRPr="00E50C81" w:rsidRDefault="00F01565" w:rsidP="00F01565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6"/>
          <w:szCs w:val="16"/>
        </w:rPr>
      </w:pPr>
    </w:p>
    <w:p w:rsidR="00CA35E6" w:rsidRPr="00B67406" w:rsidRDefault="00853618" w:rsidP="00933791">
      <w:pPr>
        <w:tabs>
          <w:tab w:val="left" w:pos="450"/>
          <w:tab w:val="left" w:pos="2160"/>
          <w:tab w:val="left" w:pos="2880"/>
          <w:tab w:val="left" w:pos="3600"/>
          <w:tab w:val="left" w:pos="3690"/>
          <w:tab w:val="left" w:pos="4320"/>
          <w:tab w:val="left" w:pos="5040"/>
          <w:tab w:val="left" w:pos="5760"/>
          <w:tab w:val="left" w:pos="6480"/>
          <w:tab w:val="left" w:pos="6750"/>
          <w:tab w:val="left" w:pos="7200"/>
          <w:tab w:val="left" w:pos="7290"/>
          <w:tab w:val="left" w:pos="7920"/>
          <w:tab w:val="left" w:pos="8640"/>
          <w:tab w:val="left" w:pos="9180"/>
        </w:tabs>
        <w:spacing w:after="0"/>
        <w:rPr>
          <w:rFonts w:ascii="Times New Roman" w:hAnsi="Times New Roman"/>
        </w:rPr>
      </w:pPr>
      <w:r w:rsidRPr="00B67406">
        <w:rPr>
          <w:rFonts w:ascii="Times New Roman" w:hAnsi="Times New Roman"/>
        </w:rPr>
        <w:tab/>
      </w:r>
      <w:r w:rsidRPr="00B67406">
        <w:rPr>
          <w:rFonts w:ascii="Times New Roman" w:hAnsi="Times New Roman"/>
        </w:rPr>
        <w:tab/>
        <w:t>A+</w:t>
      </w:r>
      <w:r w:rsidRPr="00B67406">
        <w:rPr>
          <w:rFonts w:ascii="Times New Roman" w:hAnsi="Times New Roman"/>
        </w:rPr>
        <w:tab/>
        <w:t>A</w:t>
      </w:r>
      <w:r w:rsidRPr="00B67406">
        <w:rPr>
          <w:rFonts w:ascii="Times New Roman" w:hAnsi="Times New Roman"/>
        </w:rPr>
        <w:tab/>
        <w:t>A–</w:t>
      </w:r>
      <w:r w:rsidRPr="00B67406">
        <w:rPr>
          <w:rFonts w:ascii="Times New Roman" w:hAnsi="Times New Roman"/>
        </w:rPr>
        <w:tab/>
        <w:t>B+</w:t>
      </w:r>
      <w:r w:rsidRPr="00B67406">
        <w:rPr>
          <w:rFonts w:ascii="Times New Roman" w:hAnsi="Times New Roman"/>
        </w:rPr>
        <w:tab/>
        <w:t>B</w:t>
      </w:r>
      <w:r w:rsidRPr="00B67406">
        <w:rPr>
          <w:rFonts w:ascii="Times New Roman" w:hAnsi="Times New Roman"/>
        </w:rPr>
        <w:tab/>
        <w:t>B–</w:t>
      </w:r>
      <w:r w:rsidRPr="00B67406">
        <w:rPr>
          <w:rFonts w:ascii="Times New Roman" w:hAnsi="Times New Roman"/>
        </w:rPr>
        <w:tab/>
        <w:t>C+</w:t>
      </w:r>
      <w:r w:rsidRPr="00B67406">
        <w:rPr>
          <w:rFonts w:ascii="Times New Roman" w:hAnsi="Times New Roman"/>
        </w:rPr>
        <w:tab/>
        <w:t>C</w:t>
      </w:r>
      <w:r w:rsidRPr="00B67406">
        <w:rPr>
          <w:rFonts w:ascii="Times New Roman" w:hAnsi="Times New Roman"/>
        </w:rPr>
        <w:tab/>
        <w:t>C–</w:t>
      </w:r>
      <w:r w:rsidRPr="00B67406">
        <w:rPr>
          <w:rFonts w:ascii="Times New Roman" w:hAnsi="Times New Roman"/>
        </w:rPr>
        <w:tab/>
      </w:r>
      <w:r w:rsidR="00641BBA">
        <w:rPr>
          <w:rFonts w:ascii="Times New Roman" w:hAnsi="Times New Roman"/>
        </w:rPr>
        <w:t xml:space="preserve"> </w:t>
      </w:r>
      <w:r w:rsidRPr="00B67406">
        <w:rPr>
          <w:rFonts w:ascii="Times New Roman" w:hAnsi="Times New Roman"/>
        </w:rPr>
        <w:t>F</w:t>
      </w:r>
    </w:p>
    <w:p w:rsidR="00F01565" w:rsidRPr="00B67406" w:rsidRDefault="00F01565" w:rsidP="00933791">
      <w:pPr>
        <w:tabs>
          <w:tab w:val="left" w:pos="450"/>
          <w:tab w:val="left" w:pos="1260"/>
          <w:tab w:val="left" w:pos="2160"/>
          <w:tab w:val="left" w:pos="2880"/>
          <w:tab w:val="left" w:pos="3600"/>
          <w:tab w:val="left" w:pos="3690"/>
          <w:tab w:val="left" w:pos="4320"/>
          <w:tab w:val="left" w:pos="5040"/>
          <w:tab w:val="left" w:pos="5760"/>
          <w:tab w:val="left" w:pos="6480"/>
          <w:tab w:val="left" w:pos="6750"/>
          <w:tab w:val="left" w:pos="7200"/>
          <w:tab w:val="left" w:pos="7290"/>
          <w:tab w:val="left" w:pos="7920"/>
          <w:tab w:val="left" w:pos="8640"/>
          <w:tab w:val="left" w:pos="9180"/>
        </w:tabs>
        <w:spacing w:after="0"/>
        <w:ind w:left="450"/>
        <w:rPr>
          <w:rFonts w:ascii="Times New Roman" w:hAnsi="Times New Roman"/>
          <w:b/>
        </w:rPr>
      </w:pPr>
      <w:r w:rsidRPr="00B67406">
        <w:rPr>
          <w:rFonts w:ascii="Times New Roman" w:hAnsi="Times New Roman"/>
          <w:b/>
        </w:rPr>
        <w:t>Grade:</w:t>
      </w:r>
      <w:r w:rsidR="00853618" w:rsidRPr="00B67406">
        <w:rPr>
          <w:rFonts w:ascii="Times New Roman" w:hAnsi="Times New Roman"/>
          <w:b/>
        </w:rPr>
        <w:tab/>
      </w:r>
      <w:r w:rsidR="00853618" w:rsidRPr="00B67406">
        <w:rPr>
          <w:rFonts w:ascii="Times New Roman" w:hAnsi="Times New Roman"/>
          <w:b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  <w:r w:rsidR="00933791" w:rsidRPr="00B67406">
        <w:rPr>
          <w:rFonts w:ascii="Times New Roman" w:hAnsi="Times New Roman"/>
        </w:rPr>
        <w:tab/>
      </w:r>
      <w:r w:rsidR="00A361D9">
        <w:rPr>
          <w:rFonts w:ascii="Times New Roman" w:hAnsi="Times New Roman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A361D9">
        <w:rPr>
          <w:rFonts w:ascii="Times New Roman" w:hAnsi="Times New Roman"/>
        </w:rPr>
        <w:instrText xml:space="preserve"> FORMCHECKBOX </w:instrText>
      </w:r>
      <w:r w:rsidR="00CE299F">
        <w:rPr>
          <w:rFonts w:ascii="Times New Roman" w:hAnsi="Times New Roman"/>
        </w:rPr>
      </w:r>
      <w:r w:rsidR="00CE299F">
        <w:rPr>
          <w:rFonts w:ascii="Times New Roman" w:hAnsi="Times New Roman"/>
        </w:rPr>
        <w:fldChar w:fldCharType="separate"/>
      </w:r>
      <w:r w:rsidR="00A361D9">
        <w:rPr>
          <w:rFonts w:ascii="Times New Roman" w:hAnsi="Times New Roman"/>
        </w:rPr>
        <w:fldChar w:fldCharType="end"/>
      </w:r>
    </w:p>
    <w:p w:rsidR="00F01565" w:rsidRPr="00E50C81" w:rsidRDefault="00F01565" w:rsidP="00F01565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6"/>
          <w:szCs w:val="16"/>
        </w:rPr>
      </w:pPr>
    </w:p>
    <w:p w:rsidR="00393F0C" w:rsidRDefault="00393F0C" w:rsidP="003B1BC0">
      <w:pPr>
        <w:numPr>
          <w:ilvl w:val="0"/>
          <w:numId w:val="2"/>
        </w:numPr>
        <w:tabs>
          <w:tab w:val="left" w:pos="450"/>
          <w:tab w:val="left" w:pos="1260"/>
          <w:tab w:val="left" w:pos="4680"/>
        </w:tabs>
        <w:spacing w:after="0"/>
        <w:ind w:hanging="270"/>
        <w:rPr>
          <w:rFonts w:ascii="Times New Roman" w:hAnsi="Times New Roman"/>
        </w:rPr>
      </w:pPr>
      <w:r w:rsidRPr="00B67406">
        <w:rPr>
          <w:rFonts w:ascii="Times New Roman" w:hAnsi="Times New Roman"/>
        </w:rPr>
        <w:t xml:space="preserve">Please state any comments </w:t>
      </w:r>
      <w:r w:rsidR="00110AB6">
        <w:rPr>
          <w:rFonts w:ascii="Times New Roman" w:hAnsi="Times New Roman"/>
        </w:rPr>
        <w:t>and suggestions for the student</w:t>
      </w:r>
      <w:r w:rsidR="006450A8">
        <w:rPr>
          <w:rFonts w:ascii="Times New Roman" w:hAnsi="Times New Roman"/>
        </w:rPr>
        <w:t xml:space="preserve"> below</w:t>
      </w:r>
      <w:r w:rsidRPr="00B67406">
        <w:rPr>
          <w:rFonts w:ascii="Times New Roman" w:hAnsi="Times New Roman"/>
        </w:rPr>
        <w:t>:</w:t>
      </w:r>
    </w:p>
    <w:tbl>
      <w:tblPr>
        <w:tblW w:w="9090" w:type="dxa"/>
        <w:tblInd w:w="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090"/>
      </w:tblGrid>
      <w:tr w:rsidR="00393F0C" w:rsidRPr="00B67406" w:rsidTr="00CD6899">
        <w:trPr>
          <w:trHeight w:hRule="exact" w:val="288"/>
        </w:trPr>
        <w:tc>
          <w:tcPr>
            <w:tcW w:w="90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393F0C" w:rsidRPr="00B67406" w:rsidRDefault="00393F0C" w:rsidP="00273E17">
            <w:pPr>
              <w:tabs>
                <w:tab w:val="left" w:pos="45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</w:p>
        </w:tc>
      </w:tr>
    </w:tbl>
    <w:p w:rsidR="00393F0C" w:rsidRPr="00B67406" w:rsidRDefault="00393F0C" w:rsidP="00393F0C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090"/>
      </w:tblGrid>
      <w:tr w:rsidR="00393F0C" w:rsidRPr="00B67406" w:rsidTr="005C3E21">
        <w:trPr>
          <w:trHeight w:hRule="exact" w:val="288"/>
        </w:trPr>
        <w:tc>
          <w:tcPr>
            <w:tcW w:w="90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B0400B" w:rsidRPr="00B67406" w:rsidRDefault="00B0400B" w:rsidP="00273E17">
            <w:pPr>
              <w:tabs>
                <w:tab w:val="left" w:pos="45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</w:p>
        </w:tc>
      </w:tr>
    </w:tbl>
    <w:p w:rsidR="00393F0C" w:rsidRPr="00B67406" w:rsidRDefault="00393F0C" w:rsidP="00393F0C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090"/>
      </w:tblGrid>
      <w:tr w:rsidR="00393F0C" w:rsidRPr="00B67406" w:rsidTr="005C3E21">
        <w:trPr>
          <w:trHeight w:hRule="exact" w:val="288"/>
        </w:trPr>
        <w:tc>
          <w:tcPr>
            <w:tcW w:w="90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393F0C" w:rsidRPr="00B67406" w:rsidRDefault="00393F0C" w:rsidP="00273E17">
            <w:pPr>
              <w:tabs>
                <w:tab w:val="left" w:pos="45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</w:p>
        </w:tc>
      </w:tr>
    </w:tbl>
    <w:p w:rsidR="00E81A17" w:rsidRPr="00E50C81" w:rsidRDefault="00E81A17" w:rsidP="00393F0C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8"/>
          <w:szCs w:val="18"/>
        </w:rPr>
      </w:pPr>
    </w:p>
    <w:p w:rsidR="006450A8" w:rsidRPr="006450A8" w:rsidRDefault="006450A8" w:rsidP="00393F0C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7"/>
        <w:gridCol w:w="2970"/>
        <w:gridCol w:w="1433"/>
        <w:gridCol w:w="2790"/>
      </w:tblGrid>
      <w:tr w:rsidR="00476928" w:rsidRPr="00B67406" w:rsidTr="00691B86">
        <w:trPr>
          <w:trHeight w:hRule="exact" w:val="288"/>
        </w:trPr>
        <w:tc>
          <w:tcPr>
            <w:tcW w:w="19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273E17">
            <w:pPr>
              <w:tabs>
                <w:tab w:val="left" w:pos="45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  <w:r w:rsidRPr="00B67406">
              <w:rPr>
                <w:rFonts w:ascii="Times New Roman" w:hAnsi="Times New Roman"/>
              </w:rPr>
              <w:t>Supervisor’s name:</w:t>
            </w:r>
          </w:p>
        </w:tc>
        <w:tc>
          <w:tcPr>
            <w:tcW w:w="297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F87C01">
            <w:pPr>
              <w:tabs>
                <w:tab w:val="left" w:pos="45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4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273E17">
            <w:pPr>
              <w:tabs>
                <w:tab w:val="left" w:pos="450"/>
                <w:tab w:val="left" w:pos="1260"/>
                <w:tab w:val="left" w:pos="4680"/>
              </w:tabs>
              <w:spacing w:after="0"/>
              <w:jc w:val="right"/>
              <w:rPr>
                <w:rFonts w:ascii="Times New Roman" w:hAnsi="Times New Roman"/>
              </w:rPr>
            </w:pPr>
            <w:r w:rsidRPr="00B67406">
              <w:rPr>
                <w:rFonts w:ascii="Times New Roman" w:hAnsi="Times New Roman"/>
              </w:rPr>
              <w:t>Position:</w:t>
            </w:r>
          </w:p>
        </w:tc>
        <w:tc>
          <w:tcPr>
            <w:tcW w:w="27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F87C01">
            <w:pPr>
              <w:tabs>
                <w:tab w:val="left" w:pos="45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</w:tr>
    </w:tbl>
    <w:p w:rsidR="00F01565" w:rsidRPr="00B67406" w:rsidRDefault="00F01565" w:rsidP="00F01565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17"/>
        <w:gridCol w:w="4140"/>
        <w:gridCol w:w="1433"/>
        <w:gridCol w:w="2790"/>
      </w:tblGrid>
      <w:tr w:rsidR="00852EB3" w:rsidRPr="00B67406" w:rsidTr="00691B86">
        <w:trPr>
          <w:trHeight w:hRule="exact" w:val="288"/>
        </w:trPr>
        <w:tc>
          <w:tcPr>
            <w:tcW w:w="8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476928" w:rsidP="00273E17">
            <w:pPr>
              <w:tabs>
                <w:tab w:val="left" w:pos="45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  <w:r w:rsidRPr="00B67406">
              <w:rPr>
                <w:rFonts w:ascii="Times New Roman" w:hAnsi="Times New Roman"/>
              </w:rPr>
              <w:t>Email</w:t>
            </w:r>
            <w:r w:rsidR="00852EB3" w:rsidRPr="00B67406">
              <w:rPr>
                <w:rFonts w:ascii="Times New Roman" w:hAnsi="Times New Roman"/>
              </w:rPr>
              <w:t>:</w:t>
            </w:r>
          </w:p>
        </w:tc>
        <w:tc>
          <w:tcPr>
            <w:tcW w:w="414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F87C01">
            <w:pPr>
              <w:tabs>
                <w:tab w:val="left" w:pos="45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4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1F7D0E" w:rsidP="001F7D0E">
            <w:pPr>
              <w:tabs>
                <w:tab w:val="left" w:pos="450"/>
                <w:tab w:val="left" w:pos="1260"/>
                <w:tab w:val="left" w:pos="4680"/>
              </w:tabs>
              <w:spacing w:after="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ntact</w:t>
            </w:r>
            <w:r w:rsidR="00D600C6">
              <w:t xml:space="preserve"> </w:t>
            </w:r>
            <w:r w:rsidR="00D600C6" w:rsidRPr="00691B86">
              <w:rPr>
                <w:rFonts w:ascii="Times New Roman" w:hAnsi="Times New Roman"/>
              </w:rPr>
              <w:t>No.</w:t>
            </w:r>
            <w:r w:rsidR="00852EB3" w:rsidRPr="00691B86">
              <w:rPr>
                <w:rFonts w:ascii="Times New Roman" w:hAnsi="Times New Roman"/>
              </w:rPr>
              <w:t>:</w:t>
            </w:r>
          </w:p>
        </w:tc>
        <w:tc>
          <w:tcPr>
            <w:tcW w:w="279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F87C01">
            <w:pPr>
              <w:tabs>
                <w:tab w:val="left" w:pos="45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</w:tr>
    </w:tbl>
    <w:p w:rsidR="00852EB3" w:rsidRPr="00B67406" w:rsidRDefault="00852EB3" w:rsidP="00F01565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10"/>
          <w:szCs w:val="10"/>
        </w:rPr>
      </w:pP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77"/>
        <w:gridCol w:w="3780"/>
        <w:gridCol w:w="1433"/>
        <w:gridCol w:w="2790"/>
      </w:tblGrid>
      <w:tr w:rsidR="00852EB3" w:rsidRPr="00B67406" w:rsidTr="00691B86">
        <w:trPr>
          <w:trHeight w:hRule="exact" w:val="288"/>
        </w:trPr>
        <w:tc>
          <w:tcPr>
            <w:tcW w:w="11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273E17">
            <w:pPr>
              <w:tabs>
                <w:tab w:val="left" w:pos="450"/>
                <w:tab w:val="left" w:pos="1260"/>
                <w:tab w:val="left" w:pos="4680"/>
              </w:tabs>
              <w:spacing w:after="0"/>
              <w:rPr>
                <w:rFonts w:ascii="Times New Roman" w:hAnsi="Times New Roman"/>
              </w:rPr>
            </w:pPr>
            <w:r w:rsidRPr="00B67406">
              <w:rPr>
                <w:rFonts w:ascii="Times New Roman" w:hAnsi="Times New Roman"/>
              </w:rPr>
              <w:t>Signature:</w:t>
            </w: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F87C01">
            <w:pPr>
              <w:tabs>
                <w:tab w:val="left" w:pos="450"/>
                <w:tab w:val="left" w:pos="1260"/>
                <w:tab w:val="left" w:pos="4680"/>
              </w:tabs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43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852EB3" w:rsidRPr="00B67406" w:rsidRDefault="00852EB3" w:rsidP="00273E17">
            <w:pPr>
              <w:tabs>
                <w:tab w:val="left" w:pos="450"/>
                <w:tab w:val="left" w:pos="1260"/>
                <w:tab w:val="left" w:pos="4680"/>
              </w:tabs>
              <w:spacing w:after="0"/>
              <w:jc w:val="right"/>
              <w:rPr>
                <w:rFonts w:ascii="Times New Roman" w:hAnsi="Times New Roman"/>
              </w:rPr>
            </w:pPr>
            <w:r w:rsidRPr="00B67406">
              <w:rPr>
                <w:rFonts w:ascii="Times New Roman" w:hAnsi="Times New Roman"/>
              </w:rPr>
              <w:t>Date:</w:t>
            </w:r>
          </w:p>
        </w:tc>
        <w:sdt>
          <w:sdtPr>
            <w:id w:val="505415347"/>
            <w:placeholder>
              <w:docPart w:val="E33CB2CCDB42459791180BCD1BF13CF5"/>
            </w:placeholder>
            <w:showingPlcHdr/>
            <w:date w:fullDate="2014-09-04T00:00:00Z">
              <w:dateFormat w:val="MMM d, yyyy"/>
              <w:lid w:val="zh-HK"/>
              <w:storeMappedDataAs w:val="dateTime"/>
              <w:calendar w:val="gregorian"/>
            </w:date>
          </w:sdtPr>
          <w:sdtEndPr/>
          <w:sdtContent>
            <w:tc>
              <w:tcPr>
                <w:tcW w:w="2790" w:type="dxa"/>
                <w:tcBorders>
                  <w:top w:val="single" w:sz="4" w:space="0" w:color="FFFFFF"/>
                  <w:left w:val="single" w:sz="4" w:space="0" w:color="FFFFFF"/>
                  <w:right w:val="single" w:sz="4" w:space="0" w:color="FFFFFF"/>
                </w:tcBorders>
                <w:vAlign w:val="center"/>
              </w:tcPr>
              <w:p w:rsidR="00852EB3" w:rsidRPr="00B67406" w:rsidRDefault="00FD7784" w:rsidP="00F87C01">
                <w:pPr>
                  <w:tabs>
                    <w:tab w:val="left" w:pos="450"/>
                    <w:tab w:val="left" w:pos="1260"/>
                    <w:tab w:val="left" w:pos="4680"/>
                  </w:tabs>
                  <w:spacing w:after="0"/>
                  <w:jc w:val="center"/>
                  <w:rPr>
                    <w:rFonts w:ascii="Times New Roman" w:hAnsi="Times New Roman"/>
                  </w:rPr>
                </w:pPr>
                <w:r w:rsidRPr="00FD7784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p w:rsidR="004F3AB9" w:rsidRPr="00900A62" w:rsidRDefault="004F3AB9" w:rsidP="00CD6899">
      <w:pPr>
        <w:tabs>
          <w:tab w:val="left" w:pos="450"/>
          <w:tab w:val="left" w:pos="1260"/>
          <w:tab w:val="left" w:pos="4680"/>
        </w:tabs>
        <w:spacing w:after="0"/>
        <w:rPr>
          <w:rFonts w:ascii="Times New Roman" w:hAnsi="Times New Roman"/>
          <w:sz w:val="2"/>
          <w:szCs w:val="2"/>
        </w:rPr>
      </w:pPr>
    </w:p>
    <w:sectPr w:rsidR="004F3AB9" w:rsidRPr="00900A62" w:rsidSect="00A748A2">
      <w:headerReference w:type="default" r:id="rId10"/>
      <w:pgSz w:w="11907" w:h="16839" w:code="9"/>
      <w:pgMar w:top="720" w:right="1152" w:bottom="720" w:left="1152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71B1" w:rsidRDefault="009A71B1" w:rsidP="00D25A24">
      <w:pPr>
        <w:spacing w:after="0" w:line="240" w:lineRule="auto"/>
      </w:pPr>
      <w:r>
        <w:separator/>
      </w:r>
    </w:p>
  </w:endnote>
  <w:endnote w:type="continuationSeparator" w:id="0">
    <w:p w:rsidR="009A71B1" w:rsidRDefault="009A71B1" w:rsidP="00D25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71B1" w:rsidRDefault="009A71B1" w:rsidP="00D25A24">
      <w:pPr>
        <w:spacing w:after="0" w:line="240" w:lineRule="auto"/>
      </w:pPr>
      <w:r>
        <w:separator/>
      </w:r>
    </w:p>
  </w:footnote>
  <w:footnote w:type="continuationSeparator" w:id="0">
    <w:p w:rsidR="009A71B1" w:rsidRDefault="009A71B1" w:rsidP="00D25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0F5D" w:rsidRDefault="00700F5D" w:rsidP="00700F5D">
    <w:pPr>
      <w:pStyle w:val="Header"/>
      <w:jc w:val="right"/>
      <w:rPr>
        <w:rFonts w:ascii="Times New Roman" w:hAnsi="Times New Roman"/>
        <w:sz w:val="20"/>
        <w:szCs w:val="20"/>
      </w:rPr>
    </w:pPr>
  </w:p>
  <w:p w:rsidR="00700F5D" w:rsidRPr="00700F5D" w:rsidRDefault="00700F5D" w:rsidP="00D1016C">
    <w:pPr>
      <w:pStyle w:val="Header"/>
      <w:spacing w:after="0"/>
      <w:jc w:val="right"/>
      <w:rPr>
        <w:rFonts w:ascii="Times New Roman" w:hAnsi="Times New Roman"/>
        <w:sz w:val="20"/>
        <w:szCs w:val="20"/>
      </w:rPr>
    </w:pPr>
    <w:r w:rsidRPr="00700F5D">
      <w:rPr>
        <w:rFonts w:ascii="Times New Roman" w:hAnsi="Times New Roman"/>
        <w:sz w:val="20"/>
        <w:szCs w:val="20"/>
      </w:rPr>
      <w:t>STAT808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10CCA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2480F2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BC11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C426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2021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6075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82C8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8CA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669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AE8A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D628F"/>
    <w:multiLevelType w:val="hybridMultilevel"/>
    <w:tmpl w:val="9D16CED4"/>
    <w:lvl w:ilvl="0" w:tplc="72F6A1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FBA5B6A"/>
    <w:multiLevelType w:val="hybridMultilevel"/>
    <w:tmpl w:val="A8540D9C"/>
    <w:lvl w:ilvl="0" w:tplc="793A0F88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ocumentProtection w:formatting="1" w:enforcement="1" w:cryptProviderType="rsaFull" w:cryptAlgorithmClass="hash" w:cryptAlgorithmType="typeAny" w:cryptAlgorithmSid="4" w:cryptSpinCount="100000" w:hash="AVu5IxpAxKauGLIqzoFswoV5Kbg=" w:salt="NuimPnNt2NFJWm2kVy4bcQ==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sDCzMDYyMzIyNDJT0lEKTi0uzszPAykwqgUA/6yRFywAAAA="/>
  </w:docVars>
  <w:rsids>
    <w:rsidRoot w:val="000517B6"/>
    <w:rsid w:val="00005A7D"/>
    <w:rsid w:val="00007692"/>
    <w:rsid w:val="00042A4D"/>
    <w:rsid w:val="00043F60"/>
    <w:rsid w:val="00044E6E"/>
    <w:rsid w:val="00045C3D"/>
    <w:rsid w:val="000517B6"/>
    <w:rsid w:val="00051BE1"/>
    <w:rsid w:val="000667BD"/>
    <w:rsid w:val="00084E91"/>
    <w:rsid w:val="0009061A"/>
    <w:rsid w:val="000C224A"/>
    <w:rsid w:val="000C2DF5"/>
    <w:rsid w:val="000E6EB8"/>
    <w:rsid w:val="001073B6"/>
    <w:rsid w:val="00110AB6"/>
    <w:rsid w:val="001113AE"/>
    <w:rsid w:val="00115054"/>
    <w:rsid w:val="00117144"/>
    <w:rsid w:val="0013570B"/>
    <w:rsid w:val="00136831"/>
    <w:rsid w:val="00142194"/>
    <w:rsid w:val="00156988"/>
    <w:rsid w:val="001606BB"/>
    <w:rsid w:val="00162482"/>
    <w:rsid w:val="00162FC0"/>
    <w:rsid w:val="001768CE"/>
    <w:rsid w:val="00183A3D"/>
    <w:rsid w:val="00191BC0"/>
    <w:rsid w:val="001A0D79"/>
    <w:rsid w:val="001B1445"/>
    <w:rsid w:val="001F7D0E"/>
    <w:rsid w:val="00201967"/>
    <w:rsid w:val="0021043C"/>
    <w:rsid w:val="00212BEA"/>
    <w:rsid w:val="00231D44"/>
    <w:rsid w:val="00250B04"/>
    <w:rsid w:val="002567EF"/>
    <w:rsid w:val="00270757"/>
    <w:rsid w:val="00273E17"/>
    <w:rsid w:val="00274193"/>
    <w:rsid w:val="00275741"/>
    <w:rsid w:val="002777AA"/>
    <w:rsid w:val="002B3EC3"/>
    <w:rsid w:val="002C6B15"/>
    <w:rsid w:val="002D049C"/>
    <w:rsid w:val="002F4F87"/>
    <w:rsid w:val="00312C58"/>
    <w:rsid w:val="00312CB1"/>
    <w:rsid w:val="0035257B"/>
    <w:rsid w:val="003571BD"/>
    <w:rsid w:val="00360878"/>
    <w:rsid w:val="0037678B"/>
    <w:rsid w:val="003778D1"/>
    <w:rsid w:val="00383AEA"/>
    <w:rsid w:val="003845BB"/>
    <w:rsid w:val="00393F0C"/>
    <w:rsid w:val="00395541"/>
    <w:rsid w:val="00397697"/>
    <w:rsid w:val="003A3F12"/>
    <w:rsid w:val="003B1BC0"/>
    <w:rsid w:val="003D50A6"/>
    <w:rsid w:val="003D734B"/>
    <w:rsid w:val="003E5F35"/>
    <w:rsid w:val="004137D6"/>
    <w:rsid w:val="00424AC0"/>
    <w:rsid w:val="00434155"/>
    <w:rsid w:val="00452D0C"/>
    <w:rsid w:val="00476928"/>
    <w:rsid w:val="00477846"/>
    <w:rsid w:val="004929A2"/>
    <w:rsid w:val="0049455E"/>
    <w:rsid w:val="00495646"/>
    <w:rsid w:val="0049664D"/>
    <w:rsid w:val="004A26E4"/>
    <w:rsid w:val="004B02EC"/>
    <w:rsid w:val="004B7A37"/>
    <w:rsid w:val="004D3976"/>
    <w:rsid w:val="004D7BC0"/>
    <w:rsid w:val="004F033B"/>
    <w:rsid w:val="004F3AB9"/>
    <w:rsid w:val="005127D1"/>
    <w:rsid w:val="00515CF1"/>
    <w:rsid w:val="005205C7"/>
    <w:rsid w:val="00541DF5"/>
    <w:rsid w:val="00553EBF"/>
    <w:rsid w:val="00562E71"/>
    <w:rsid w:val="00563F89"/>
    <w:rsid w:val="00582E3B"/>
    <w:rsid w:val="00585352"/>
    <w:rsid w:val="00587095"/>
    <w:rsid w:val="005A0D47"/>
    <w:rsid w:val="005A3BDD"/>
    <w:rsid w:val="005B7F32"/>
    <w:rsid w:val="005C1362"/>
    <w:rsid w:val="005C3E21"/>
    <w:rsid w:val="005C5229"/>
    <w:rsid w:val="005F1F3D"/>
    <w:rsid w:val="005F275D"/>
    <w:rsid w:val="006352D2"/>
    <w:rsid w:val="00641BBA"/>
    <w:rsid w:val="00642D96"/>
    <w:rsid w:val="006450A8"/>
    <w:rsid w:val="00671E66"/>
    <w:rsid w:val="00691B86"/>
    <w:rsid w:val="0069588B"/>
    <w:rsid w:val="00697E30"/>
    <w:rsid w:val="006A19C6"/>
    <w:rsid w:val="006D3A94"/>
    <w:rsid w:val="006E29E3"/>
    <w:rsid w:val="00700F5D"/>
    <w:rsid w:val="00705416"/>
    <w:rsid w:val="00724E1C"/>
    <w:rsid w:val="00735DCB"/>
    <w:rsid w:val="007508E3"/>
    <w:rsid w:val="00751F5E"/>
    <w:rsid w:val="00767893"/>
    <w:rsid w:val="007749A1"/>
    <w:rsid w:val="0077542C"/>
    <w:rsid w:val="00781DEE"/>
    <w:rsid w:val="00787AFE"/>
    <w:rsid w:val="00790083"/>
    <w:rsid w:val="007A022E"/>
    <w:rsid w:val="007B7CF5"/>
    <w:rsid w:val="007D1C72"/>
    <w:rsid w:val="007D4498"/>
    <w:rsid w:val="007E0C28"/>
    <w:rsid w:val="007E1C25"/>
    <w:rsid w:val="007E68AF"/>
    <w:rsid w:val="007F1CCA"/>
    <w:rsid w:val="007F677F"/>
    <w:rsid w:val="00801DF0"/>
    <w:rsid w:val="0081411E"/>
    <w:rsid w:val="00821F0D"/>
    <w:rsid w:val="00832A99"/>
    <w:rsid w:val="00835DBC"/>
    <w:rsid w:val="00837AF3"/>
    <w:rsid w:val="008460F5"/>
    <w:rsid w:val="00846761"/>
    <w:rsid w:val="00852EB3"/>
    <w:rsid w:val="00853618"/>
    <w:rsid w:val="00856BDF"/>
    <w:rsid w:val="00857BEA"/>
    <w:rsid w:val="00876FFF"/>
    <w:rsid w:val="00881E31"/>
    <w:rsid w:val="008B5C8B"/>
    <w:rsid w:val="008C4968"/>
    <w:rsid w:val="008D1F69"/>
    <w:rsid w:val="008D279B"/>
    <w:rsid w:val="008D785B"/>
    <w:rsid w:val="008E06A7"/>
    <w:rsid w:val="008E13F8"/>
    <w:rsid w:val="008E3BD9"/>
    <w:rsid w:val="00900A62"/>
    <w:rsid w:val="00923B92"/>
    <w:rsid w:val="00925B7E"/>
    <w:rsid w:val="00926162"/>
    <w:rsid w:val="0093182C"/>
    <w:rsid w:val="00933791"/>
    <w:rsid w:val="00936C23"/>
    <w:rsid w:val="00941CFD"/>
    <w:rsid w:val="00961AEC"/>
    <w:rsid w:val="00965E45"/>
    <w:rsid w:val="009663BD"/>
    <w:rsid w:val="0097445C"/>
    <w:rsid w:val="009A2041"/>
    <w:rsid w:val="009A71B1"/>
    <w:rsid w:val="009B0C31"/>
    <w:rsid w:val="009B4813"/>
    <w:rsid w:val="009D2A78"/>
    <w:rsid w:val="009E3598"/>
    <w:rsid w:val="009E5352"/>
    <w:rsid w:val="009E796D"/>
    <w:rsid w:val="009F2B31"/>
    <w:rsid w:val="009F4DF8"/>
    <w:rsid w:val="00A02CCC"/>
    <w:rsid w:val="00A16750"/>
    <w:rsid w:val="00A218FC"/>
    <w:rsid w:val="00A21A49"/>
    <w:rsid w:val="00A301F5"/>
    <w:rsid w:val="00A361D9"/>
    <w:rsid w:val="00A371AF"/>
    <w:rsid w:val="00A37725"/>
    <w:rsid w:val="00A57A7B"/>
    <w:rsid w:val="00A61B23"/>
    <w:rsid w:val="00A6753E"/>
    <w:rsid w:val="00A748A2"/>
    <w:rsid w:val="00A83F77"/>
    <w:rsid w:val="00A86928"/>
    <w:rsid w:val="00A93077"/>
    <w:rsid w:val="00AA2284"/>
    <w:rsid w:val="00AC2AB8"/>
    <w:rsid w:val="00AE2CA4"/>
    <w:rsid w:val="00AE3B8E"/>
    <w:rsid w:val="00AE3F23"/>
    <w:rsid w:val="00AF7CF2"/>
    <w:rsid w:val="00B0400B"/>
    <w:rsid w:val="00B135CD"/>
    <w:rsid w:val="00B33B1B"/>
    <w:rsid w:val="00B4715B"/>
    <w:rsid w:val="00B605B9"/>
    <w:rsid w:val="00B62919"/>
    <w:rsid w:val="00B67406"/>
    <w:rsid w:val="00B80DE0"/>
    <w:rsid w:val="00BA3AB4"/>
    <w:rsid w:val="00BD0FA8"/>
    <w:rsid w:val="00BF7FBB"/>
    <w:rsid w:val="00C00456"/>
    <w:rsid w:val="00C10ACA"/>
    <w:rsid w:val="00C32912"/>
    <w:rsid w:val="00C47951"/>
    <w:rsid w:val="00C53A88"/>
    <w:rsid w:val="00C831CF"/>
    <w:rsid w:val="00CA35E6"/>
    <w:rsid w:val="00CA52A7"/>
    <w:rsid w:val="00CA78E6"/>
    <w:rsid w:val="00CB1F01"/>
    <w:rsid w:val="00CD35CE"/>
    <w:rsid w:val="00CD6899"/>
    <w:rsid w:val="00CE299F"/>
    <w:rsid w:val="00CE7AD8"/>
    <w:rsid w:val="00CF0EA5"/>
    <w:rsid w:val="00D009E1"/>
    <w:rsid w:val="00D1016C"/>
    <w:rsid w:val="00D155F7"/>
    <w:rsid w:val="00D25A24"/>
    <w:rsid w:val="00D32F22"/>
    <w:rsid w:val="00D54485"/>
    <w:rsid w:val="00D600C6"/>
    <w:rsid w:val="00D71B27"/>
    <w:rsid w:val="00D71B58"/>
    <w:rsid w:val="00D763F0"/>
    <w:rsid w:val="00D8525B"/>
    <w:rsid w:val="00D92733"/>
    <w:rsid w:val="00DA7D90"/>
    <w:rsid w:val="00DB07AE"/>
    <w:rsid w:val="00DB23A6"/>
    <w:rsid w:val="00DB76B3"/>
    <w:rsid w:val="00DE38CD"/>
    <w:rsid w:val="00DF3C99"/>
    <w:rsid w:val="00E10BAA"/>
    <w:rsid w:val="00E41DE0"/>
    <w:rsid w:val="00E50C81"/>
    <w:rsid w:val="00E70562"/>
    <w:rsid w:val="00E81A17"/>
    <w:rsid w:val="00EC23C3"/>
    <w:rsid w:val="00EF1742"/>
    <w:rsid w:val="00EF7682"/>
    <w:rsid w:val="00F00668"/>
    <w:rsid w:val="00F01565"/>
    <w:rsid w:val="00F02CC2"/>
    <w:rsid w:val="00F2607D"/>
    <w:rsid w:val="00F2724F"/>
    <w:rsid w:val="00F35C10"/>
    <w:rsid w:val="00F42388"/>
    <w:rsid w:val="00F507B0"/>
    <w:rsid w:val="00F560B8"/>
    <w:rsid w:val="00F67766"/>
    <w:rsid w:val="00F743B9"/>
    <w:rsid w:val="00F87C01"/>
    <w:rsid w:val="00F93D62"/>
    <w:rsid w:val="00F966BA"/>
    <w:rsid w:val="00FA0444"/>
    <w:rsid w:val="00FC4583"/>
    <w:rsid w:val="00FD0AC6"/>
    <w:rsid w:val="00FD5741"/>
    <w:rsid w:val="00FD7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C7C032"/>
  <w15:docId w15:val="{3D263557-DFD0-4309-93D1-00660E5A7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D44"/>
    <w:pPr>
      <w:spacing w:after="200" w:line="276" w:lineRule="auto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D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D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D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1D4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D4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31D4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31D4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31D4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31D4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517B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17B6"/>
    <w:pPr>
      <w:ind w:left="720"/>
      <w:contextualSpacing/>
    </w:pPr>
  </w:style>
  <w:style w:type="table" w:styleId="TableGrid">
    <w:name w:val="Table Grid"/>
    <w:basedOn w:val="TableNormal"/>
    <w:uiPriority w:val="59"/>
    <w:rsid w:val="00051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25A2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25A2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25A2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D25A24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unhideWhenUsed/>
    <w:rsid w:val="00700F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700F5D"/>
    <w:rPr>
      <w:rFonts w:ascii="Tahoma" w:hAnsi="Tahoma" w:cs="Tahoma"/>
      <w:sz w:val="16"/>
      <w:szCs w:val="16"/>
      <w:lang w:eastAsia="zh-CN"/>
    </w:rPr>
  </w:style>
  <w:style w:type="character" w:styleId="PlaceholderText">
    <w:name w:val="Placeholder Text"/>
    <w:uiPriority w:val="99"/>
    <w:semiHidden/>
    <w:rsid w:val="00042A4D"/>
    <w:rPr>
      <w:color w:val="808080"/>
    </w:rPr>
  </w:style>
  <w:style w:type="character" w:styleId="Strong">
    <w:name w:val="Strong"/>
    <w:basedOn w:val="DefaultParagraphFont"/>
    <w:uiPriority w:val="22"/>
    <w:qFormat/>
    <w:rsid w:val="00231D4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31D4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231D4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paragraph" w:styleId="NoSpacing">
    <w:name w:val="No Spacing"/>
    <w:uiPriority w:val="1"/>
    <w:qFormat/>
    <w:rsid w:val="00231D44"/>
    <w:rPr>
      <w:sz w:val="22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231D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1D44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1D4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31D4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zh-CN"/>
    </w:rPr>
  </w:style>
  <w:style w:type="character" w:styleId="SubtleEmphasis">
    <w:name w:val="Subtle Emphasis"/>
    <w:basedOn w:val="DefaultParagraphFont"/>
    <w:uiPriority w:val="19"/>
    <w:qFormat/>
    <w:rsid w:val="00231D44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31D4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31D44"/>
    <w:rPr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31D4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1D44"/>
    <w:rPr>
      <w:i/>
      <w:iCs/>
      <w:color w:val="404040" w:themeColor="text1" w:themeTint="BF"/>
      <w:sz w:val="22"/>
      <w:szCs w:val="22"/>
      <w:lang w:eastAsia="zh-CN"/>
    </w:rPr>
  </w:style>
  <w:style w:type="character" w:styleId="SubtleReference">
    <w:name w:val="Subtle Reference"/>
    <w:basedOn w:val="DefaultParagraphFont"/>
    <w:uiPriority w:val="31"/>
    <w:qFormat/>
    <w:rsid w:val="00231D4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1D4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1D44"/>
    <w:rPr>
      <w:i/>
      <w:iCs/>
      <w:color w:val="4F81BD" w:themeColor="accent1"/>
      <w:sz w:val="22"/>
      <w:szCs w:val="22"/>
      <w:lang w:eastAsia="zh-CN"/>
    </w:rPr>
  </w:style>
  <w:style w:type="character" w:styleId="IntenseReference">
    <w:name w:val="Intense Reference"/>
    <w:basedOn w:val="DefaultParagraphFont"/>
    <w:uiPriority w:val="32"/>
    <w:qFormat/>
    <w:rsid w:val="00231D44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31D44"/>
    <w:rPr>
      <w:b/>
      <w:bCs/>
      <w:i/>
      <w:iCs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231D4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paragraph" w:styleId="BlockText">
    <w:name w:val="Block Text"/>
    <w:basedOn w:val="Normal"/>
    <w:uiPriority w:val="99"/>
    <w:unhideWhenUsed/>
    <w:rsid w:val="00231D4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231D44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rsid w:val="00231D44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zh-CN"/>
    </w:rPr>
  </w:style>
  <w:style w:type="character" w:customStyle="1" w:styleId="Heading8Char">
    <w:name w:val="Heading 8 Char"/>
    <w:basedOn w:val="DefaultParagraphFont"/>
    <w:link w:val="Heading8"/>
    <w:uiPriority w:val="9"/>
    <w:rsid w:val="00231D44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rsid w:val="00231D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231D44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231D44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  <w:rsid w:val="00231D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1D44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31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31D44"/>
    <w:rPr>
      <w:b/>
      <w:bCs/>
      <w:lang w:eastAsia="zh-CN"/>
    </w:rPr>
  </w:style>
  <w:style w:type="character" w:styleId="CommentReference">
    <w:name w:val="annotation reference"/>
    <w:basedOn w:val="DefaultParagraphFont"/>
    <w:uiPriority w:val="99"/>
    <w:unhideWhenUsed/>
    <w:rsid w:val="00231D44"/>
    <w:rPr>
      <w:sz w:val="16"/>
      <w:szCs w:val="16"/>
    </w:rPr>
  </w:style>
  <w:style w:type="paragraph" w:styleId="Closing">
    <w:name w:val="Closing"/>
    <w:basedOn w:val="Normal"/>
    <w:link w:val="ClosingChar"/>
    <w:uiPriority w:val="99"/>
    <w:unhideWhenUsed/>
    <w:rsid w:val="00231D4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231D44"/>
    <w:rPr>
      <w:sz w:val="22"/>
      <w:szCs w:val="22"/>
      <w:lang w:eastAsia="zh-CN"/>
    </w:rPr>
  </w:style>
  <w:style w:type="paragraph" w:styleId="ListNumber4">
    <w:name w:val="List Number 4"/>
    <w:basedOn w:val="Normal"/>
    <w:uiPriority w:val="99"/>
    <w:unhideWhenUsed/>
    <w:rsid w:val="00231D44"/>
    <w:pPr>
      <w:numPr>
        <w:numId w:val="11"/>
      </w:numPr>
      <w:contextualSpacing/>
    </w:pPr>
  </w:style>
  <w:style w:type="paragraph" w:styleId="NormalIndent">
    <w:name w:val="Normal Indent"/>
    <w:basedOn w:val="Normal"/>
    <w:uiPriority w:val="99"/>
    <w:unhideWhenUsed/>
    <w:rsid w:val="00231D44"/>
    <w:pPr>
      <w:ind w:left="720"/>
    </w:pPr>
  </w:style>
  <w:style w:type="paragraph" w:styleId="TOC9">
    <w:name w:val="toc 9"/>
    <w:basedOn w:val="Normal"/>
    <w:next w:val="Normal"/>
    <w:autoRedefine/>
    <w:uiPriority w:val="39"/>
    <w:unhideWhenUsed/>
    <w:rsid w:val="00231D44"/>
    <w:pPr>
      <w:spacing w:after="100"/>
      <w:ind w:left="1760"/>
    </w:pPr>
  </w:style>
  <w:style w:type="paragraph" w:styleId="TOC7">
    <w:name w:val="toc 7"/>
    <w:basedOn w:val="Normal"/>
    <w:next w:val="Normal"/>
    <w:autoRedefine/>
    <w:uiPriority w:val="39"/>
    <w:unhideWhenUsed/>
    <w:rsid w:val="00231D44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unhideWhenUsed/>
    <w:rsid w:val="00231D44"/>
    <w:pPr>
      <w:spacing w:after="100"/>
      <w:ind w:left="1100"/>
    </w:pPr>
  </w:style>
  <w:style w:type="paragraph" w:styleId="TOC4">
    <w:name w:val="toc 4"/>
    <w:basedOn w:val="Normal"/>
    <w:next w:val="Normal"/>
    <w:autoRedefine/>
    <w:uiPriority w:val="39"/>
    <w:unhideWhenUsed/>
    <w:rsid w:val="00231D44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231D44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231D44"/>
    <w:pPr>
      <w:spacing w:after="100"/>
      <w:ind w:left="22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31D44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1D44"/>
    <w:rPr>
      <w:rFonts w:ascii="Consolas" w:hAnsi="Consolas" w:cs="Consolas"/>
      <w:lang w:eastAsia="zh-CN"/>
    </w:rPr>
  </w:style>
  <w:style w:type="character" w:styleId="HTMLKeyboard">
    <w:name w:val="HTML Keyboard"/>
    <w:basedOn w:val="DefaultParagraphFont"/>
    <w:uiPriority w:val="99"/>
    <w:unhideWhenUsed/>
    <w:rsid w:val="00231D44"/>
    <w:rPr>
      <w:rFonts w:ascii="Consolas" w:hAnsi="Consolas" w:cs="Consolas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231D44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unhideWhenUsed/>
    <w:rsid w:val="00231D44"/>
    <w:rPr>
      <w:rFonts w:ascii="Consolas" w:hAnsi="Consolas" w:cs="Consolas"/>
      <w:sz w:val="24"/>
      <w:szCs w:val="24"/>
    </w:rPr>
  </w:style>
  <w:style w:type="paragraph" w:styleId="NormalWeb">
    <w:name w:val="Normal (Web)"/>
    <w:basedOn w:val="Normal"/>
    <w:uiPriority w:val="99"/>
    <w:unhideWhenUsed/>
    <w:rsid w:val="00231D44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stat@saas.hku.hk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33CB2CCDB42459791180BCD1BF13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BF2F1-D63F-453A-89FF-D4844E2B40B4}"/>
      </w:docPartPr>
      <w:docPartBody>
        <w:p w:rsidR="003A73A3" w:rsidRDefault="007658ED" w:rsidP="007658ED">
          <w:pPr>
            <w:pStyle w:val="E33CB2CCDB42459791180BCD1BF13CF52"/>
          </w:pPr>
          <w:r w:rsidRPr="00FD7784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658ED"/>
    <w:rsid w:val="0014050C"/>
    <w:rsid w:val="00265AB7"/>
    <w:rsid w:val="002B7D6D"/>
    <w:rsid w:val="00303751"/>
    <w:rsid w:val="003A73A3"/>
    <w:rsid w:val="007658ED"/>
    <w:rsid w:val="00CD4B06"/>
    <w:rsid w:val="00D81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7658ED"/>
    <w:rPr>
      <w:color w:val="808080"/>
    </w:rPr>
  </w:style>
  <w:style w:type="paragraph" w:customStyle="1" w:styleId="68A9C0CFE4E643BE9331B8E1405FA5C8">
    <w:name w:val="68A9C0CFE4E643BE9331B8E1405FA5C8"/>
    <w:rsid w:val="007658ED"/>
  </w:style>
  <w:style w:type="paragraph" w:customStyle="1" w:styleId="A5A2C9E3A9BF4EDC86B91005F3308767">
    <w:name w:val="A5A2C9E3A9BF4EDC86B91005F3308767"/>
    <w:rsid w:val="007658ED"/>
  </w:style>
  <w:style w:type="paragraph" w:customStyle="1" w:styleId="59064756954844BF8E974BA00FC5A4CC">
    <w:name w:val="59064756954844BF8E974BA00FC5A4CC"/>
    <w:rsid w:val="007658ED"/>
  </w:style>
  <w:style w:type="paragraph" w:customStyle="1" w:styleId="E5FADDCB8A3B4165A88F3201224D9239">
    <w:name w:val="E5FADDCB8A3B4165A88F3201224D9239"/>
    <w:rsid w:val="007658ED"/>
  </w:style>
  <w:style w:type="paragraph" w:customStyle="1" w:styleId="60BC9F503CB34DB9AC3036CF501A35D4">
    <w:name w:val="60BC9F503CB34DB9AC3036CF501A35D4"/>
    <w:rsid w:val="007658ED"/>
  </w:style>
  <w:style w:type="paragraph" w:customStyle="1" w:styleId="F8E5C979FE94422D9BB8391BF0ECD5B1">
    <w:name w:val="F8E5C979FE94422D9BB8391BF0ECD5B1"/>
    <w:rsid w:val="007658ED"/>
  </w:style>
  <w:style w:type="paragraph" w:customStyle="1" w:styleId="E33CB2CCDB42459791180BCD1BF13CF5">
    <w:name w:val="E33CB2CCDB42459791180BCD1BF13CF5"/>
    <w:rsid w:val="007658ED"/>
  </w:style>
  <w:style w:type="paragraph" w:customStyle="1" w:styleId="E33CB2CCDB42459791180BCD1BF13CF51">
    <w:name w:val="E33CB2CCDB42459791180BCD1BF13CF51"/>
    <w:rsid w:val="007658ED"/>
    <w:rPr>
      <w:rFonts w:ascii="Calibri" w:eastAsia="SimSun" w:hAnsi="Calibri" w:cs="Times New Roman"/>
      <w:lang w:eastAsia="zh-CN"/>
    </w:rPr>
  </w:style>
  <w:style w:type="paragraph" w:customStyle="1" w:styleId="2E6E7AD78D51434DB600E99A6B9675DB">
    <w:name w:val="2E6E7AD78D51434DB600E99A6B9675DB"/>
    <w:rsid w:val="007658ED"/>
  </w:style>
  <w:style w:type="paragraph" w:customStyle="1" w:styleId="85C80C977C864691981849DF258F0560">
    <w:name w:val="85C80C977C864691981849DF258F0560"/>
    <w:rsid w:val="007658ED"/>
  </w:style>
  <w:style w:type="paragraph" w:customStyle="1" w:styleId="E5B2B29AFDC04DD3840BCB2F62561759">
    <w:name w:val="E5B2B29AFDC04DD3840BCB2F62561759"/>
    <w:rsid w:val="007658ED"/>
  </w:style>
  <w:style w:type="paragraph" w:customStyle="1" w:styleId="E33CB2CCDB42459791180BCD1BF13CF52">
    <w:name w:val="E33CB2CCDB42459791180BCD1BF13CF52"/>
    <w:rsid w:val="007658ED"/>
    <w:rPr>
      <w:rFonts w:ascii="Calibri" w:eastAsia="SimSun" w:hAnsi="Calibri" w:cs="Times New Roman"/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0C4F634-253A-4443-BBF0-FFED6C184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ASHKU</Company>
  <LinksUpToDate>false</LinksUpToDate>
  <CharactersWithSpaces>2618</CharactersWithSpaces>
  <SharedDoc>false</SharedDoc>
  <HLinks>
    <vt:vector size="6" baseType="variant">
      <vt:variant>
        <vt:i4>917544</vt:i4>
      </vt:variant>
      <vt:variant>
        <vt:i4>0</vt:i4>
      </vt:variant>
      <vt:variant>
        <vt:i4>0</vt:i4>
      </vt:variant>
      <vt:variant>
        <vt:i4>5</vt:i4>
      </vt:variant>
      <vt:variant>
        <vt:lpwstr>mailto:adonisen@hk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Lian Jiayi</cp:lastModifiedBy>
  <cp:revision>3</cp:revision>
  <cp:lastPrinted>2013-09-03T09:02:00Z</cp:lastPrinted>
  <dcterms:created xsi:type="dcterms:W3CDTF">2021-08-10T03:28:00Z</dcterms:created>
  <dcterms:modified xsi:type="dcterms:W3CDTF">2021-08-10T03:28:00Z</dcterms:modified>
</cp:coreProperties>
</file>